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56975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F68602" w14:textId="1ADE94C2" w:rsidR="00157711" w:rsidRDefault="00157711">
          <w:pPr>
            <w:pStyle w:val="TOCHeading"/>
          </w:pPr>
          <w:r>
            <w:t>Contents</w:t>
          </w:r>
        </w:p>
        <w:p w14:paraId="4F9B86E6" w14:textId="67A97879" w:rsidR="00C842BB" w:rsidRDefault="001577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736986" w:history="1">
            <w:r w:rsidR="00C842BB" w:rsidRPr="00470F2D">
              <w:rPr>
                <w:rStyle w:val="Hyperlink"/>
                <w:noProof/>
              </w:rPr>
              <w:t>Publishing Web Server</w:t>
            </w:r>
            <w:r w:rsidR="00C842BB">
              <w:rPr>
                <w:noProof/>
                <w:webHidden/>
              </w:rPr>
              <w:tab/>
            </w:r>
            <w:r w:rsidR="00C842BB">
              <w:rPr>
                <w:noProof/>
                <w:webHidden/>
              </w:rPr>
              <w:fldChar w:fldCharType="begin"/>
            </w:r>
            <w:r w:rsidR="00C842BB">
              <w:rPr>
                <w:noProof/>
                <w:webHidden/>
              </w:rPr>
              <w:instrText xml:space="preserve"> PAGEREF _Toc25736986 \h </w:instrText>
            </w:r>
            <w:r w:rsidR="00C842BB">
              <w:rPr>
                <w:noProof/>
                <w:webHidden/>
              </w:rPr>
            </w:r>
            <w:r w:rsidR="00C842BB">
              <w:rPr>
                <w:noProof/>
                <w:webHidden/>
              </w:rPr>
              <w:fldChar w:fldCharType="separate"/>
            </w:r>
            <w:r w:rsidR="00C842BB">
              <w:rPr>
                <w:noProof/>
                <w:webHidden/>
              </w:rPr>
              <w:t>1</w:t>
            </w:r>
            <w:r w:rsidR="00C842BB">
              <w:rPr>
                <w:noProof/>
                <w:webHidden/>
              </w:rPr>
              <w:fldChar w:fldCharType="end"/>
            </w:r>
          </w:hyperlink>
        </w:p>
        <w:p w14:paraId="1C9305EA" w14:textId="3B2B3F7B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87" w:history="1">
            <w:r w:rsidRPr="00470F2D">
              <w:rPr>
                <w:rStyle w:val="Hyperlink"/>
                <w:noProof/>
              </w:rPr>
              <w:t>Create a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6AC1C" w14:textId="690C27CB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88" w:history="1">
            <w:r w:rsidRPr="00470F2D">
              <w:rPr>
                <w:rStyle w:val="Hyperlink"/>
                <w:noProof/>
              </w:rPr>
              <w:t>Configure Load Balan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5A0A9" w14:textId="19B6A4E0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89" w:history="1">
            <w:r w:rsidRPr="00470F2D">
              <w:rPr>
                <w:rStyle w:val="Hyperlink"/>
                <w:noProof/>
              </w:rPr>
              <w:t>Bind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16237" w14:textId="2290914A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0" w:history="1">
            <w:r w:rsidRPr="00470F2D">
              <w:rPr>
                <w:rStyle w:val="Hyperlink"/>
                <w:noProof/>
              </w:rPr>
              <w:t>Bind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1A441" w14:textId="141CDD7C" w:rsidR="00C842BB" w:rsidRDefault="00C842B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1" w:history="1">
            <w:r w:rsidRPr="00470F2D">
              <w:rPr>
                <w:rStyle w:val="Hyperlink"/>
                <w:noProof/>
              </w:rPr>
              <w:t>Protecting Application with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74E5F" w14:textId="7C2A2466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2" w:history="1">
            <w:r w:rsidRPr="00470F2D">
              <w:rPr>
                <w:rStyle w:val="Hyperlink"/>
                <w:noProof/>
              </w:rPr>
              <w:t>Setting up Azure AD SAML 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6569F" w14:textId="3942E1BD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3" w:history="1">
            <w:r w:rsidRPr="00470F2D">
              <w:rPr>
                <w:rStyle w:val="Hyperlink"/>
                <w:noProof/>
              </w:rPr>
              <w:t>Citrix ADC SAML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5EFDE" w14:textId="130BF6CD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4" w:history="1">
            <w:r w:rsidRPr="00470F2D">
              <w:rPr>
                <w:rStyle w:val="Hyperlink"/>
                <w:noProof/>
              </w:rPr>
              <w:t>Create Authentication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01D3F" w14:textId="4EE86181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5" w:history="1">
            <w:r w:rsidRPr="00470F2D">
              <w:rPr>
                <w:rStyle w:val="Hyperlink"/>
                <w:noProof/>
              </w:rPr>
              <w:t>Create Authentication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ECEA2" w14:textId="6010FDE7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6" w:history="1">
            <w:r w:rsidRPr="00470F2D">
              <w:rPr>
                <w:rStyle w:val="Hyperlink"/>
                <w:noProof/>
              </w:rPr>
              <w:t>Configure the Authentication Virtual Server to use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9E109" w14:textId="3DA705BC" w:rsidR="00C842BB" w:rsidRDefault="00C842B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7" w:history="1">
            <w:r w:rsidRPr="00470F2D">
              <w:rPr>
                <w:rStyle w:val="Hyperlink"/>
                <w:noProof/>
              </w:rPr>
              <w:t>Configuring Kerberos Based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AFB58" w14:textId="3A18BD40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8" w:history="1">
            <w:r w:rsidRPr="00470F2D">
              <w:rPr>
                <w:rStyle w:val="Hyperlink"/>
                <w:noProof/>
              </w:rPr>
              <w:t>Create a Kerberos Delegation Account for Citrix AD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96071" w14:textId="3C9D71CD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6999" w:history="1">
            <w:r w:rsidRPr="00470F2D">
              <w:rPr>
                <w:rStyle w:val="Hyperlink"/>
                <w:noProof/>
              </w:rPr>
              <w:t>Citrix AAA KCD ( Kerberos Delegation Accou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5CA76" w14:textId="4A55DF3D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0" w:history="1">
            <w:r w:rsidRPr="00470F2D">
              <w:rPr>
                <w:rStyle w:val="Hyperlink"/>
                <w:noProof/>
              </w:rPr>
              <w:t>Citrix Traffic Policy and Traffic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4CA90" w14:textId="1178F393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1" w:history="1">
            <w:r w:rsidRPr="00470F2D">
              <w:rPr>
                <w:rStyle w:val="Hyperlink"/>
                <w:noProof/>
              </w:rPr>
              <w:t>Citrix Bind Traffic Policy to Virtual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BCAE8" w14:textId="3BF12ED4" w:rsidR="00C842BB" w:rsidRDefault="00C842B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2" w:history="1">
            <w:r w:rsidRPr="00470F2D">
              <w:rPr>
                <w:rStyle w:val="Hyperlink"/>
                <w:noProof/>
              </w:rPr>
              <w:t>Configuring Header Based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402E5" w14:textId="61E799B8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3" w:history="1">
            <w:r w:rsidRPr="00470F2D">
              <w:rPr>
                <w:rStyle w:val="Hyperlink"/>
                <w:noProof/>
              </w:rPr>
              <w:t>Azure AD Claim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FD226" w14:textId="3CC917D1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4" w:history="1">
            <w:r w:rsidRPr="00470F2D">
              <w:rPr>
                <w:rStyle w:val="Hyperlink"/>
                <w:noProof/>
              </w:rPr>
              <w:t>Citrix ADC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DD62B" w14:textId="40786114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5" w:history="1">
            <w:r w:rsidRPr="00470F2D">
              <w:rPr>
                <w:rStyle w:val="Hyperlink"/>
                <w:noProof/>
              </w:rPr>
              <w:t>Create an Rewrit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E0BB5" w14:textId="32D409F7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6" w:history="1">
            <w:r w:rsidRPr="00470F2D">
              <w:rPr>
                <w:rStyle w:val="Hyperlink"/>
                <w:noProof/>
              </w:rPr>
              <w:t>Create a Rewrit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401A8" w14:textId="3CBCCA85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7" w:history="1">
            <w:r w:rsidRPr="00470F2D">
              <w:rPr>
                <w:rStyle w:val="Hyperlink"/>
                <w:noProof/>
              </w:rPr>
              <w:t>Bind Rewrite Policy to Virtual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0813F" w14:textId="34565FB0" w:rsidR="00C842BB" w:rsidRDefault="00C842B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737008" w:history="1">
            <w:r w:rsidRPr="00470F2D">
              <w:rPr>
                <w:rStyle w:val="Hyperlink"/>
                <w:noProof/>
              </w:rPr>
              <w:t>Modify SAML Server to Extract Attributes from 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737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FCE7E" w14:textId="3C8B0110" w:rsidR="00157711" w:rsidRDefault="00157711">
          <w:r>
            <w:rPr>
              <w:b/>
              <w:bCs/>
              <w:noProof/>
            </w:rPr>
            <w:fldChar w:fldCharType="end"/>
          </w:r>
        </w:p>
      </w:sdtContent>
    </w:sdt>
    <w:p w14:paraId="53393737" w14:textId="5AA0ACDB" w:rsidR="003955FB" w:rsidRDefault="003955FB" w:rsidP="003955FB"/>
    <w:p w14:paraId="73CDC990" w14:textId="38BA9F5C" w:rsidR="003955FB" w:rsidRDefault="003955FB" w:rsidP="003955FB"/>
    <w:p w14:paraId="05898A5A" w14:textId="77777777" w:rsidR="00C842BB" w:rsidRDefault="00C842BB" w:rsidP="003955FB"/>
    <w:p w14:paraId="15172CBB" w14:textId="77777777" w:rsidR="00C842BB" w:rsidRDefault="00C842BB" w:rsidP="003955FB"/>
    <w:p w14:paraId="38F312B6" w14:textId="77777777" w:rsidR="00C842BB" w:rsidRDefault="00C842BB" w:rsidP="003955FB"/>
    <w:p w14:paraId="3477E498" w14:textId="77777777" w:rsidR="00C842BB" w:rsidRDefault="00C842BB" w:rsidP="003955FB">
      <w:bookmarkStart w:id="0" w:name="_GoBack"/>
      <w:bookmarkEnd w:id="0"/>
    </w:p>
    <w:p w14:paraId="02B96D19" w14:textId="77777777" w:rsidR="000777DF" w:rsidRDefault="000777DF" w:rsidP="000777DF">
      <w:pPr>
        <w:pStyle w:val="Heading2"/>
      </w:pPr>
      <w:bookmarkStart w:id="1" w:name="_Toc25736986"/>
      <w:r>
        <w:lastRenderedPageBreak/>
        <w:t>Publishing Web Server</w:t>
      </w:r>
      <w:bookmarkEnd w:id="1"/>
      <w:r>
        <w:t xml:space="preserve"> </w:t>
      </w:r>
    </w:p>
    <w:p w14:paraId="4BBBB6AA" w14:textId="77777777" w:rsidR="000777DF" w:rsidRDefault="000777DF" w:rsidP="003955FB"/>
    <w:p w14:paraId="550823E7" w14:textId="1BB21BD7" w:rsidR="003955FB" w:rsidRPr="00A323B6" w:rsidRDefault="000777DF" w:rsidP="00A323B6">
      <w:pPr>
        <w:pStyle w:val="Heading3"/>
      </w:pPr>
      <w:bookmarkStart w:id="2" w:name="_Toc25736987"/>
      <w:r w:rsidRPr="00A323B6">
        <w:t xml:space="preserve">Create a </w:t>
      </w:r>
      <w:r w:rsidR="003955FB" w:rsidRPr="00A323B6">
        <w:t>Virtual Server</w:t>
      </w:r>
      <w:bookmarkEnd w:id="2"/>
    </w:p>
    <w:p w14:paraId="7AD61546" w14:textId="77777777" w:rsidR="00676B8E" w:rsidRDefault="00045CEA" w:rsidP="00F11C99">
      <w:pPr>
        <w:pStyle w:val="ListParagraph"/>
        <w:numPr>
          <w:ilvl w:val="0"/>
          <w:numId w:val="2"/>
        </w:numPr>
      </w:pPr>
      <w:proofErr w:type="spellStart"/>
      <w:r>
        <w:t>Goto</w:t>
      </w:r>
      <w:proofErr w:type="spellEnd"/>
      <w:r>
        <w:t xml:space="preserve"> Traffic Management &gt; Load Balancing &gt; Serv</w:t>
      </w:r>
      <w:r w:rsidR="00F11C99">
        <w:t>i</w:t>
      </w:r>
      <w:r>
        <w:t>c</w:t>
      </w:r>
      <w:r w:rsidR="00F11C99">
        <w:t>e</w:t>
      </w:r>
      <w:r>
        <w:t xml:space="preserve">s </w:t>
      </w:r>
    </w:p>
    <w:p w14:paraId="5108F6EA" w14:textId="36FFC82A" w:rsidR="00F11C99" w:rsidRDefault="00F11C99" w:rsidP="00F11C99">
      <w:pPr>
        <w:pStyle w:val="ListParagraph"/>
        <w:numPr>
          <w:ilvl w:val="0"/>
          <w:numId w:val="2"/>
        </w:numPr>
      </w:pPr>
      <w:r>
        <w:t>Click Add</w:t>
      </w:r>
    </w:p>
    <w:p w14:paraId="071EA42E" w14:textId="77777777" w:rsidR="00157711" w:rsidRDefault="003955FB" w:rsidP="00157711">
      <w:pPr>
        <w:ind w:left="360"/>
      </w:pPr>
      <w:r>
        <w:rPr>
          <w:noProof/>
        </w:rPr>
        <w:drawing>
          <wp:inline distT="0" distB="0" distL="0" distR="0" wp14:anchorId="612E0258" wp14:editId="3D1CDFAE">
            <wp:extent cx="5943600" cy="1962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5D2" w14:textId="27DF3FFA" w:rsidR="00157711" w:rsidRDefault="00157711" w:rsidP="00157711">
      <w:pPr>
        <w:pStyle w:val="ListParagraph"/>
        <w:numPr>
          <w:ilvl w:val="0"/>
          <w:numId w:val="2"/>
        </w:numPr>
      </w:pPr>
      <w:r>
        <w:t>S</w:t>
      </w:r>
      <w:r w:rsidR="00F11C99">
        <w:t>pecify the Details of the Web Server running the Applications</w:t>
      </w:r>
    </w:p>
    <w:p w14:paraId="3AA61098" w14:textId="0A395505" w:rsidR="00157711" w:rsidRDefault="00157711" w:rsidP="00157711">
      <w:pPr>
        <w:pStyle w:val="ListParagraph"/>
        <w:numPr>
          <w:ilvl w:val="1"/>
          <w:numId w:val="2"/>
        </w:numPr>
      </w:pPr>
      <w:r>
        <w:t>Service Name</w:t>
      </w:r>
    </w:p>
    <w:p w14:paraId="547F5A83" w14:textId="2BD49DAA" w:rsidR="00157711" w:rsidRDefault="00157711" w:rsidP="00157711">
      <w:pPr>
        <w:pStyle w:val="ListParagraph"/>
        <w:numPr>
          <w:ilvl w:val="1"/>
          <w:numId w:val="2"/>
        </w:numPr>
      </w:pPr>
      <w:r>
        <w:t>Server IP/ Existing Server</w:t>
      </w:r>
    </w:p>
    <w:p w14:paraId="16B1424D" w14:textId="0E0C58F6" w:rsidR="00157711" w:rsidRDefault="00157711" w:rsidP="00157711">
      <w:pPr>
        <w:pStyle w:val="ListParagraph"/>
        <w:numPr>
          <w:ilvl w:val="1"/>
          <w:numId w:val="2"/>
        </w:numPr>
      </w:pPr>
      <w:r>
        <w:t>Protocol</w:t>
      </w:r>
    </w:p>
    <w:p w14:paraId="6E691149" w14:textId="4A3B1CBF" w:rsidR="00157711" w:rsidRDefault="00157711" w:rsidP="00157711">
      <w:pPr>
        <w:pStyle w:val="ListParagraph"/>
        <w:numPr>
          <w:ilvl w:val="1"/>
          <w:numId w:val="2"/>
        </w:numPr>
      </w:pPr>
      <w:r>
        <w:t>Port</w:t>
      </w:r>
    </w:p>
    <w:p w14:paraId="6A74ACD3" w14:textId="6CC2F418" w:rsidR="003955FB" w:rsidRDefault="00F57618" w:rsidP="00157711">
      <w:r>
        <w:tab/>
      </w:r>
      <w:r w:rsidR="003955FB">
        <w:rPr>
          <w:noProof/>
        </w:rPr>
        <w:drawing>
          <wp:inline distT="0" distB="0" distL="0" distR="0" wp14:anchorId="17BDFDC4" wp14:editId="11F83556">
            <wp:extent cx="4368800" cy="3009618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7923" cy="302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717EF" w14:textId="77777777" w:rsidR="003955FB" w:rsidRDefault="003955FB" w:rsidP="003955FB"/>
    <w:p w14:paraId="25FDFA47" w14:textId="582E429F" w:rsidR="003955FB" w:rsidRDefault="003955FB" w:rsidP="00A323B6">
      <w:pPr>
        <w:pStyle w:val="Heading3"/>
      </w:pPr>
      <w:bookmarkStart w:id="3" w:name="_Toc25736988"/>
      <w:r>
        <w:t>Configure Load Balancer</w:t>
      </w:r>
      <w:bookmarkEnd w:id="3"/>
    </w:p>
    <w:p w14:paraId="01BEB923" w14:textId="099F1546" w:rsidR="00A323B6" w:rsidRDefault="00C70E64" w:rsidP="00850521">
      <w:pPr>
        <w:pStyle w:val="ListParagraph"/>
        <w:numPr>
          <w:ilvl w:val="0"/>
          <w:numId w:val="3"/>
        </w:numPr>
      </w:pPr>
      <w:r>
        <w:t>Go to</w:t>
      </w:r>
      <w:r w:rsidR="00850521">
        <w:t xml:space="preserve"> </w:t>
      </w:r>
      <w:r w:rsidR="00850521" w:rsidRPr="00C70E64">
        <w:rPr>
          <w:b/>
          <w:bCs/>
        </w:rPr>
        <w:t>Traffic Management</w:t>
      </w:r>
      <w:r w:rsidR="00850521">
        <w:t xml:space="preserve"> &gt; </w:t>
      </w:r>
      <w:r w:rsidR="00850521" w:rsidRPr="00C70E64">
        <w:rPr>
          <w:b/>
          <w:bCs/>
        </w:rPr>
        <w:t>Load Balancing</w:t>
      </w:r>
      <w:r w:rsidR="00850521">
        <w:t xml:space="preserve"> &gt; </w:t>
      </w:r>
      <w:r w:rsidR="00850521" w:rsidRPr="00C70E64">
        <w:rPr>
          <w:b/>
          <w:bCs/>
        </w:rPr>
        <w:t>Virtual Servers</w:t>
      </w:r>
    </w:p>
    <w:p w14:paraId="09E4F579" w14:textId="4024E736" w:rsidR="00850521" w:rsidRDefault="00850521" w:rsidP="00850521">
      <w:pPr>
        <w:pStyle w:val="ListParagraph"/>
        <w:numPr>
          <w:ilvl w:val="0"/>
          <w:numId w:val="3"/>
        </w:numPr>
      </w:pPr>
      <w:r>
        <w:lastRenderedPageBreak/>
        <w:t>Click Add</w:t>
      </w:r>
    </w:p>
    <w:p w14:paraId="62C6E96B" w14:textId="16312EAB" w:rsidR="00850521" w:rsidRDefault="00850521" w:rsidP="00850521">
      <w:pPr>
        <w:pStyle w:val="ListParagraph"/>
        <w:numPr>
          <w:ilvl w:val="0"/>
          <w:numId w:val="3"/>
        </w:numPr>
      </w:pPr>
      <w:r>
        <w:t>Specify the</w:t>
      </w:r>
      <w:r w:rsidR="00C14810">
        <w:t xml:space="preserve"> below details </w:t>
      </w:r>
    </w:p>
    <w:p w14:paraId="42B833FF" w14:textId="0B1BD04C" w:rsidR="00C14810" w:rsidRDefault="00C14810" w:rsidP="00C14810">
      <w:pPr>
        <w:pStyle w:val="ListParagraph"/>
        <w:numPr>
          <w:ilvl w:val="1"/>
          <w:numId w:val="5"/>
        </w:numPr>
      </w:pPr>
      <w:r>
        <w:t>Name</w:t>
      </w:r>
    </w:p>
    <w:p w14:paraId="4512BADE" w14:textId="55A09814" w:rsidR="00C14810" w:rsidRDefault="00C14810" w:rsidP="00C14810">
      <w:pPr>
        <w:pStyle w:val="ListParagraph"/>
        <w:numPr>
          <w:ilvl w:val="1"/>
          <w:numId w:val="5"/>
        </w:numPr>
      </w:pPr>
      <w:r>
        <w:t>Protocol</w:t>
      </w:r>
    </w:p>
    <w:p w14:paraId="0CF72B68" w14:textId="658A89EE" w:rsidR="00C14810" w:rsidRDefault="00C14810" w:rsidP="00C14810">
      <w:pPr>
        <w:pStyle w:val="ListParagraph"/>
        <w:numPr>
          <w:ilvl w:val="1"/>
          <w:numId w:val="5"/>
        </w:numPr>
      </w:pPr>
      <w:r>
        <w:t>IP Address</w:t>
      </w:r>
    </w:p>
    <w:p w14:paraId="0EDA662E" w14:textId="3AFCC93C" w:rsidR="00C14810" w:rsidRDefault="00C14810" w:rsidP="00C14810">
      <w:pPr>
        <w:pStyle w:val="ListParagraph"/>
        <w:numPr>
          <w:ilvl w:val="1"/>
          <w:numId w:val="5"/>
        </w:numPr>
      </w:pPr>
      <w:r>
        <w:t>Port</w:t>
      </w:r>
    </w:p>
    <w:p w14:paraId="0EC0DD50" w14:textId="37F166CF" w:rsidR="00C70E64" w:rsidRPr="00A323B6" w:rsidRDefault="00C70E64" w:rsidP="00C70E64">
      <w:pPr>
        <w:pStyle w:val="ListParagraph"/>
        <w:numPr>
          <w:ilvl w:val="0"/>
          <w:numId w:val="3"/>
        </w:numPr>
      </w:pPr>
      <w:r>
        <w:t>Click ok</w:t>
      </w:r>
    </w:p>
    <w:p w14:paraId="1B773017" w14:textId="77777777" w:rsidR="003955FB" w:rsidRDefault="003955FB" w:rsidP="003955FB">
      <w:r>
        <w:rPr>
          <w:noProof/>
        </w:rPr>
        <w:drawing>
          <wp:inline distT="0" distB="0" distL="0" distR="0" wp14:anchorId="63385212" wp14:editId="6567BF99">
            <wp:extent cx="5006601" cy="54864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1335" cy="549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1F8" w14:textId="77777777" w:rsidR="003955FB" w:rsidRDefault="003955FB" w:rsidP="003955FB"/>
    <w:p w14:paraId="63BE7466" w14:textId="688300A4" w:rsidR="003955FB" w:rsidRPr="00F42B9C" w:rsidRDefault="003955FB" w:rsidP="00F42B9C">
      <w:pPr>
        <w:pStyle w:val="Heading3"/>
      </w:pPr>
      <w:bookmarkStart w:id="4" w:name="_Toc25736989"/>
      <w:r w:rsidRPr="00F42B9C">
        <w:t>Bind Virtual Server</w:t>
      </w:r>
      <w:bookmarkEnd w:id="4"/>
    </w:p>
    <w:p w14:paraId="04BC7ECE" w14:textId="5A3FD7D4" w:rsidR="000A6DF0" w:rsidRPr="000A6DF0" w:rsidRDefault="00FD678C" w:rsidP="000A6DF0">
      <w:r>
        <w:t>Bind the Load Balancer with the Virtual Server Created Previously</w:t>
      </w:r>
    </w:p>
    <w:p w14:paraId="67A85385" w14:textId="3EE7D829" w:rsidR="002B1341" w:rsidRDefault="00FD678C" w:rsidP="002B1341">
      <w:r>
        <w:rPr>
          <w:noProof/>
        </w:rPr>
        <w:lastRenderedPageBreak/>
        <w:drawing>
          <wp:inline distT="0" distB="0" distL="0" distR="0" wp14:anchorId="7992B348" wp14:editId="07E1F6EF">
            <wp:extent cx="5938520" cy="960120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6367" w14:textId="77777777" w:rsidR="00FD678C" w:rsidRPr="002B1341" w:rsidRDefault="00FD678C" w:rsidP="002B1341"/>
    <w:p w14:paraId="1C84519C" w14:textId="77777777" w:rsidR="003955FB" w:rsidRDefault="003955FB" w:rsidP="003955FB">
      <w:r>
        <w:rPr>
          <w:noProof/>
        </w:rPr>
        <w:drawing>
          <wp:inline distT="0" distB="0" distL="0" distR="0" wp14:anchorId="6B1478D6" wp14:editId="0B6C90ED">
            <wp:extent cx="5943600" cy="2734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B9E5F" w14:textId="77777777" w:rsidR="003955FB" w:rsidRDefault="003955FB" w:rsidP="003955FB"/>
    <w:p w14:paraId="59376E0A" w14:textId="756BE895" w:rsidR="003955FB" w:rsidRDefault="003955FB" w:rsidP="00F42B9C">
      <w:pPr>
        <w:pStyle w:val="Heading3"/>
      </w:pPr>
      <w:bookmarkStart w:id="5" w:name="_Toc25736990"/>
      <w:r>
        <w:t>Bind Certificate</w:t>
      </w:r>
      <w:bookmarkEnd w:id="5"/>
    </w:p>
    <w:p w14:paraId="7316AB0B" w14:textId="0F26287B" w:rsidR="00876F89" w:rsidRDefault="00876F89" w:rsidP="00876F89">
      <w:r>
        <w:t>Since we will be publishing this service as SSL bind the Server Certificate</w:t>
      </w:r>
    </w:p>
    <w:p w14:paraId="104F3A0B" w14:textId="31ED3DE3" w:rsidR="000A6DF0" w:rsidRDefault="00876F89" w:rsidP="003955FB">
      <w:r>
        <w:rPr>
          <w:noProof/>
        </w:rPr>
        <w:drawing>
          <wp:inline distT="0" distB="0" distL="0" distR="0" wp14:anchorId="7349542D" wp14:editId="1559D280">
            <wp:extent cx="5938520" cy="817880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55312" w14:textId="77777777" w:rsidR="003955FB" w:rsidRDefault="003955FB" w:rsidP="003955FB">
      <w:r>
        <w:rPr>
          <w:noProof/>
        </w:rPr>
        <w:lastRenderedPageBreak/>
        <w:drawing>
          <wp:inline distT="0" distB="0" distL="0" distR="0" wp14:anchorId="5F007CC8" wp14:editId="30BFF6B3">
            <wp:extent cx="5943600" cy="3300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22A2" w14:textId="40BD4824" w:rsidR="003955FB" w:rsidRDefault="003955FB" w:rsidP="003955FB">
      <w:r>
        <w:t xml:space="preserve">Test Your Application </w:t>
      </w:r>
    </w:p>
    <w:p w14:paraId="7FE85AB1" w14:textId="77777777" w:rsidR="003955FB" w:rsidRDefault="003955FB" w:rsidP="003955FB">
      <w:r>
        <w:rPr>
          <w:noProof/>
        </w:rPr>
        <w:drawing>
          <wp:inline distT="0" distB="0" distL="0" distR="0" wp14:anchorId="4F67F609" wp14:editId="62569C45">
            <wp:extent cx="5943600" cy="42443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E72F4" w14:textId="2D935BEB" w:rsidR="00F42B9C" w:rsidRPr="00F42B9C" w:rsidRDefault="00F42B9C" w:rsidP="00F42B9C">
      <w:pPr>
        <w:rPr>
          <w:rFonts w:ascii="Segoe UI" w:hAnsi="Segoe UI" w:cs="Segoe UI"/>
          <w:sz w:val="14"/>
          <w:szCs w:val="14"/>
        </w:rPr>
      </w:pPr>
      <w:r w:rsidRPr="00F42B9C">
        <w:rPr>
          <w:rFonts w:ascii="Segoe UI" w:hAnsi="Segoe UI" w:cs="Segoe UI"/>
          <w:sz w:val="14"/>
          <w:szCs w:val="14"/>
        </w:rPr>
        <w:t xml:space="preserve">Note: We have the DNS Updated to use CitrixHapp1.identt.work </w:t>
      </w:r>
    </w:p>
    <w:p w14:paraId="0FEC4133" w14:textId="7B0A4215" w:rsidR="003955FB" w:rsidRDefault="003955FB" w:rsidP="003955FB"/>
    <w:p w14:paraId="53961CD5" w14:textId="40DD054D" w:rsidR="00F651DC" w:rsidRDefault="00F651DC" w:rsidP="003955FB"/>
    <w:p w14:paraId="7A21205A" w14:textId="63E3248A" w:rsidR="00F651DC" w:rsidRDefault="00F651DC" w:rsidP="003955FB"/>
    <w:p w14:paraId="1BFDA81D" w14:textId="6D271C2D" w:rsidR="00F651DC" w:rsidRDefault="00F651DC" w:rsidP="003955FB"/>
    <w:p w14:paraId="1070DAAB" w14:textId="54819063" w:rsidR="00F651DC" w:rsidRDefault="00F651DC" w:rsidP="003955FB"/>
    <w:p w14:paraId="098CFDA2" w14:textId="00EAF743" w:rsidR="00F651DC" w:rsidRDefault="00F651DC" w:rsidP="003955FB"/>
    <w:p w14:paraId="511C7CC9" w14:textId="4CEC14BE" w:rsidR="00F651DC" w:rsidRDefault="00F651DC" w:rsidP="003955FB"/>
    <w:p w14:paraId="17E4ADA5" w14:textId="3AE646A4" w:rsidR="00F651DC" w:rsidRDefault="00F651DC" w:rsidP="003955FB"/>
    <w:p w14:paraId="2F30E828" w14:textId="02471390" w:rsidR="00F651DC" w:rsidRDefault="00F651DC" w:rsidP="003955FB"/>
    <w:p w14:paraId="7BC6244C" w14:textId="7B6B5F29" w:rsidR="00F651DC" w:rsidRDefault="00F651DC" w:rsidP="003955FB"/>
    <w:p w14:paraId="612E99DC" w14:textId="53D17166" w:rsidR="00F651DC" w:rsidRDefault="00F651DC" w:rsidP="003955FB"/>
    <w:p w14:paraId="24F84626" w14:textId="63A7EF74" w:rsidR="00F651DC" w:rsidRDefault="00F651DC" w:rsidP="003955FB"/>
    <w:p w14:paraId="3C9A1234" w14:textId="77777777" w:rsidR="00F651DC" w:rsidRDefault="00F651DC" w:rsidP="003955FB"/>
    <w:p w14:paraId="758DEF9B" w14:textId="2B221986" w:rsidR="003955FB" w:rsidRDefault="004C7C0D" w:rsidP="00F651DC">
      <w:pPr>
        <w:pStyle w:val="Heading2"/>
      </w:pPr>
      <w:bookmarkStart w:id="6" w:name="_Toc25736991"/>
      <w:r>
        <w:t>Protecting Application with Azure AD</w:t>
      </w:r>
      <w:bookmarkEnd w:id="6"/>
    </w:p>
    <w:p w14:paraId="563A0218" w14:textId="3FD98192" w:rsidR="004C7C0D" w:rsidRPr="004C7C0D" w:rsidRDefault="004C7C0D" w:rsidP="004C7C0D">
      <w:pPr>
        <w:pStyle w:val="Heading3"/>
      </w:pPr>
      <w:bookmarkStart w:id="7" w:name="_Toc25736992"/>
      <w:r>
        <w:t>Setting up Azure AD SAML SSO</w:t>
      </w:r>
      <w:bookmarkEnd w:id="7"/>
      <w:r>
        <w:t xml:space="preserve"> </w:t>
      </w:r>
    </w:p>
    <w:p w14:paraId="787B9503" w14:textId="51176C6D" w:rsidR="002D2372" w:rsidRDefault="009130FC">
      <w:r>
        <w:rPr>
          <w:noProof/>
        </w:rPr>
        <w:drawing>
          <wp:inline distT="0" distB="0" distL="0" distR="0" wp14:anchorId="46703AD4" wp14:editId="6A07E100">
            <wp:extent cx="5943600" cy="402018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D468A" w14:textId="2BC80496" w:rsidR="009130FC" w:rsidRDefault="009130FC"/>
    <w:p w14:paraId="3364A9E9" w14:textId="6E500126" w:rsidR="009130FC" w:rsidRDefault="00E67ED7">
      <w:r>
        <w:rPr>
          <w:noProof/>
        </w:rPr>
        <w:drawing>
          <wp:inline distT="0" distB="0" distL="0" distR="0" wp14:anchorId="0E48F888" wp14:editId="7F134AE8">
            <wp:extent cx="5943600" cy="3253740"/>
            <wp:effectExtent l="0" t="0" r="0" b="3810"/>
            <wp:docPr id="52" name="Picture 5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3F4B" w14:textId="21E1D896" w:rsidR="005B408F" w:rsidRPr="005B408F" w:rsidRDefault="005B408F">
      <w:pPr>
        <w:rPr>
          <w:rFonts w:ascii="Segoe UI" w:hAnsi="Segoe UI" w:cs="Segoe UI"/>
          <w:sz w:val="20"/>
          <w:szCs w:val="20"/>
        </w:rPr>
      </w:pPr>
      <w:r w:rsidRPr="005B408F">
        <w:rPr>
          <w:rFonts w:ascii="Segoe UI" w:hAnsi="Segoe UI" w:cs="Segoe UI"/>
          <w:sz w:val="20"/>
          <w:szCs w:val="20"/>
        </w:rPr>
        <w:t>Note</w:t>
      </w:r>
      <w:r>
        <w:rPr>
          <w:rFonts w:ascii="Segoe UI" w:hAnsi="Segoe UI" w:cs="Segoe UI"/>
          <w:sz w:val="20"/>
          <w:szCs w:val="20"/>
        </w:rPr>
        <w:t>:</w:t>
      </w:r>
      <w:r w:rsidRPr="005B408F">
        <w:rPr>
          <w:rFonts w:ascii="Segoe UI" w:hAnsi="Segoe UI" w:cs="Segoe UI"/>
          <w:sz w:val="20"/>
          <w:szCs w:val="20"/>
        </w:rPr>
        <w:t xml:space="preserve"> In the above example</w:t>
      </w:r>
      <w:r>
        <w:rPr>
          <w:rFonts w:ascii="Segoe UI" w:hAnsi="Segoe UI" w:cs="Segoe UI"/>
          <w:sz w:val="20"/>
          <w:szCs w:val="20"/>
        </w:rPr>
        <w:t>. t</w:t>
      </w:r>
      <w:r w:rsidRPr="005B408F">
        <w:rPr>
          <w:rFonts w:ascii="Segoe UI" w:hAnsi="Segoe UI" w:cs="Segoe UI"/>
          <w:sz w:val="20"/>
          <w:szCs w:val="20"/>
        </w:rPr>
        <w:t xml:space="preserve">he application is published as </w:t>
      </w:r>
      <w:hyperlink r:id="rId19" w:history="1">
        <w:r w:rsidRPr="005B408F">
          <w:rPr>
            <w:rStyle w:val="Hyperlink"/>
            <w:rFonts w:ascii="Segoe UI" w:hAnsi="Segoe UI" w:cs="Segoe UI"/>
            <w:sz w:val="20"/>
            <w:szCs w:val="20"/>
          </w:rPr>
          <w:t>https://citrixhapp1.identt.work</w:t>
        </w:r>
      </w:hyperlink>
      <w:r w:rsidRPr="005B408F">
        <w:rPr>
          <w:rFonts w:ascii="Segoe UI" w:hAnsi="Segoe UI" w:cs="Segoe UI"/>
          <w:sz w:val="20"/>
          <w:szCs w:val="20"/>
        </w:rPr>
        <w:t xml:space="preserve"> on the Citrix ADC</w:t>
      </w:r>
    </w:p>
    <w:p w14:paraId="20B4899A" w14:textId="38140195" w:rsidR="009130FC" w:rsidRDefault="009130FC"/>
    <w:p w14:paraId="728D94DB" w14:textId="3942BC16" w:rsidR="009130FC" w:rsidRDefault="009130FC">
      <w:r>
        <w:rPr>
          <w:noProof/>
        </w:rPr>
        <w:lastRenderedPageBreak/>
        <w:drawing>
          <wp:inline distT="0" distB="0" distL="0" distR="0" wp14:anchorId="25DB385F" wp14:editId="518A1489">
            <wp:extent cx="5943600" cy="40386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208C" w14:textId="77777777" w:rsidR="009130FC" w:rsidRDefault="009130FC"/>
    <w:p w14:paraId="1691D131" w14:textId="47A87339" w:rsidR="0034380A" w:rsidRDefault="0034380A"/>
    <w:p w14:paraId="2459239C" w14:textId="0AB7D03F" w:rsidR="00E57AFC" w:rsidRDefault="00E57AFC"/>
    <w:p w14:paraId="48BCB9AF" w14:textId="0B2C3C47" w:rsidR="00E57AFC" w:rsidRDefault="00E57AFC"/>
    <w:p w14:paraId="3B113122" w14:textId="1D96A7D1" w:rsidR="00E57AFC" w:rsidRDefault="00E57AFC"/>
    <w:p w14:paraId="37B0B4D3" w14:textId="1115C976" w:rsidR="00E57AFC" w:rsidRDefault="00E57AFC"/>
    <w:p w14:paraId="0BDE804C" w14:textId="71ECA193" w:rsidR="00E57AFC" w:rsidRDefault="00E57AFC"/>
    <w:p w14:paraId="1DFF6690" w14:textId="6A0E53FD" w:rsidR="00E57AFC" w:rsidRDefault="00E57AFC"/>
    <w:p w14:paraId="42B8FB29" w14:textId="4D881D19" w:rsidR="00E57AFC" w:rsidRDefault="00E57AFC"/>
    <w:p w14:paraId="79D133AD" w14:textId="69B86DC1" w:rsidR="00E57AFC" w:rsidRDefault="00E57AFC"/>
    <w:p w14:paraId="63577355" w14:textId="2CF06523" w:rsidR="00E57AFC" w:rsidRDefault="00E57AFC"/>
    <w:p w14:paraId="1D64C0B7" w14:textId="3D41ED85" w:rsidR="00E57AFC" w:rsidRDefault="00E57AFC"/>
    <w:p w14:paraId="2541D445" w14:textId="77777777" w:rsidR="00E57AFC" w:rsidRDefault="00E57AFC"/>
    <w:p w14:paraId="4947DCE2" w14:textId="77777777" w:rsidR="0034380A" w:rsidRDefault="0034380A"/>
    <w:p w14:paraId="30C9D6E3" w14:textId="1F1B5997" w:rsidR="009130FC" w:rsidRDefault="004C7C0D" w:rsidP="004C7C0D">
      <w:pPr>
        <w:pStyle w:val="Heading3"/>
      </w:pPr>
      <w:bookmarkStart w:id="8" w:name="_Toc25736993"/>
      <w:r>
        <w:lastRenderedPageBreak/>
        <w:t xml:space="preserve">Citrix ADC </w:t>
      </w:r>
      <w:r w:rsidR="009130FC">
        <w:t>SAML Profile</w:t>
      </w:r>
      <w:bookmarkEnd w:id="8"/>
    </w:p>
    <w:p w14:paraId="7748A6C8" w14:textId="3732019F" w:rsidR="00F4371F" w:rsidRDefault="00F4371F" w:rsidP="00F4371F"/>
    <w:p w14:paraId="1474F014" w14:textId="36C5DB1E" w:rsidR="00CF2A8A" w:rsidRPr="00F4371F" w:rsidRDefault="00CF2A8A" w:rsidP="00CF2A8A">
      <w:pPr>
        <w:pStyle w:val="Heading3"/>
      </w:pPr>
      <w:bookmarkStart w:id="9" w:name="_Toc25736994"/>
      <w:r>
        <w:t>Create Authentication Policy</w:t>
      </w:r>
      <w:bookmarkEnd w:id="9"/>
    </w:p>
    <w:p w14:paraId="43FA77DF" w14:textId="2781AB57" w:rsidR="00D717E0" w:rsidRPr="00D717E0" w:rsidRDefault="005B408F" w:rsidP="00D717E0">
      <w:pPr>
        <w:rPr>
          <w:b/>
          <w:bCs/>
        </w:rPr>
      </w:pPr>
      <w:r>
        <w:t xml:space="preserve">Go to </w:t>
      </w:r>
      <w:r w:rsidRPr="000F6E65">
        <w:rPr>
          <w:b/>
          <w:bCs/>
        </w:rPr>
        <w:t xml:space="preserve">Security </w:t>
      </w:r>
      <w:r w:rsidRPr="005B408F">
        <w:t xml:space="preserve">&gt; </w:t>
      </w:r>
      <w:r w:rsidRPr="000F6E65">
        <w:rPr>
          <w:b/>
          <w:bCs/>
        </w:rPr>
        <w:t xml:space="preserve">AAA – Application Traffic </w:t>
      </w:r>
      <w:r w:rsidRPr="005B408F">
        <w:t>&gt;</w:t>
      </w:r>
      <w:r w:rsidRPr="000F6E65">
        <w:rPr>
          <w:b/>
          <w:bCs/>
        </w:rPr>
        <w:t xml:space="preserve"> Policies </w:t>
      </w:r>
      <w:r w:rsidRPr="005B408F">
        <w:t>&gt;</w:t>
      </w:r>
      <w:r w:rsidRPr="000F6E65">
        <w:rPr>
          <w:b/>
          <w:bCs/>
        </w:rPr>
        <w:t xml:space="preserve"> Authentication </w:t>
      </w:r>
      <w:r w:rsidR="00D717E0">
        <w:rPr>
          <w:b/>
          <w:bCs/>
        </w:rPr>
        <w:t xml:space="preserve">&gt; </w:t>
      </w:r>
      <w:r w:rsidR="00D717E0" w:rsidRPr="00D717E0">
        <w:rPr>
          <w:b/>
          <w:bCs/>
        </w:rPr>
        <w:t>Authentication Policies</w:t>
      </w:r>
    </w:p>
    <w:p w14:paraId="48409D27" w14:textId="7BE8AD0B" w:rsidR="000F6E65" w:rsidRPr="00E57AFC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Click Add</w:t>
      </w:r>
    </w:p>
    <w:p w14:paraId="6F7EE3B2" w14:textId="19E9310D" w:rsidR="000F6E65" w:rsidRPr="000F6E65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Specify Details</w:t>
      </w:r>
    </w:p>
    <w:p w14:paraId="220B89D4" w14:textId="2E2F4099" w:rsidR="000F6E65" w:rsidRPr="001C612D" w:rsidRDefault="000F6E65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Name for the </w:t>
      </w:r>
      <w:r w:rsidR="00E65D40" w:rsidRPr="001C612D">
        <w:rPr>
          <w:b/>
          <w:bCs/>
        </w:rPr>
        <w:t>Authentication Policy</w:t>
      </w:r>
    </w:p>
    <w:p w14:paraId="65CDFC7B" w14:textId="42CCBC21" w:rsidR="001C612D" w:rsidRPr="000F6E65" w:rsidRDefault="001C612D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Expression : </w:t>
      </w:r>
      <w:r w:rsidRPr="00F4371F">
        <w:rPr>
          <w:b/>
          <w:bCs/>
        </w:rPr>
        <w:t>true</w:t>
      </w:r>
    </w:p>
    <w:p w14:paraId="58BE54B5" w14:textId="4BE21588" w:rsidR="000F6E65" w:rsidRPr="0099160A" w:rsidRDefault="00E65D40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Action type </w:t>
      </w:r>
      <w:r w:rsidR="009E4E8F" w:rsidRPr="009E4E8F">
        <w:rPr>
          <w:b/>
          <w:bCs/>
        </w:rPr>
        <w:t>SAML</w:t>
      </w:r>
    </w:p>
    <w:p w14:paraId="082B050B" w14:textId="77777777" w:rsidR="00E57AFC" w:rsidRPr="0099160A" w:rsidRDefault="00E57AFC" w:rsidP="00E57AFC">
      <w:pPr>
        <w:pStyle w:val="ListParagraph"/>
        <w:ind w:left="1440"/>
        <w:rPr>
          <w:b/>
          <w:bCs/>
        </w:rPr>
      </w:pPr>
    </w:p>
    <w:p w14:paraId="595FBD2F" w14:textId="5E002B7E" w:rsidR="00CE09AC" w:rsidRDefault="00E57AFC" w:rsidP="005B408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B5C8FEF" wp14:editId="290AB1E5">
            <wp:extent cx="3163827" cy="28498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728" cy="285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3B3BF" w14:textId="6750BACE" w:rsidR="00E57AFC" w:rsidRPr="00F4371F" w:rsidRDefault="00E57AFC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>Action = Click Add</w:t>
      </w:r>
      <w:r w:rsidR="00F4371F">
        <w:t xml:space="preserve"> (follow the Create  Authentication SAML Server Wizard)</w:t>
      </w:r>
    </w:p>
    <w:p w14:paraId="7B6880D4" w14:textId="411FB4DA" w:rsidR="00F4371F" w:rsidRPr="00E57AFC" w:rsidRDefault="00F4371F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Click Create on the </w:t>
      </w:r>
      <w:r w:rsidRPr="00F4371F">
        <w:rPr>
          <w:b/>
          <w:bCs/>
        </w:rPr>
        <w:t>Authentication Policy</w:t>
      </w:r>
    </w:p>
    <w:p w14:paraId="7D5E3285" w14:textId="28487601" w:rsidR="00E57AFC" w:rsidRDefault="00E57AFC" w:rsidP="00E57AFC">
      <w:r>
        <w:t>Create Authentication SAML Server</w:t>
      </w:r>
    </w:p>
    <w:p w14:paraId="7EE3CF23" w14:textId="00EACCBD" w:rsidR="00E57AFC" w:rsidRDefault="00E57AFC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Specify the Name</w:t>
      </w:r>
    </w:p>
    <w:p w14:paraId="4ABD0CB5" w14:textId="3DEF6411" w:rsidR="00C8025E" w:rsidRPr="00E57AFC" w:rsidRDefault="00C8025E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Import Metadata </w:t>
      </w:r>
      <w:r w:rsidR="00F4371F">
        <w:rPr>
          <w:b/>
          <w:bCs/>
        </w:rPr>
        <w:t>(specify</w:t>
      </w:r>
      <w:r>
        <w:rPr>
          <w:b/>
          <w:bCs/>
        </w:rPr>
        <w:t xml:space="preserve"> the federation metadata URL from Azure SAML UI)</w:t>
      </w:r>
    </w:p>
    <w:p w14:paraId="74DE79FC" w14:textId="4C985826" w:rsidR="00E57AFC" w:rsidRPr="00E57AFC" w:rsidRDefault="00E279A1" w:rsidP="00E57AFC">
      <w:pPr>
        <w:pStyle w:val="ListParagraph"/>
        <w:ind w:left="1440"/>
        <w:rPr>
          <w:b/>
          <w:bCs/>
        </w:rPr>
      </w:pPr>
      <w:r>
        <w:rPr>
          <w:b/>
          <w:bCs/>
        </w:rPr>
        <w:t>Refe</w:t>
      </w:r>
      <w:r w:rsidR="00173996">
        <w:rPr>
          <w:b/>
          <w:bCs/>
        </w:rPr>
        <w:t>rence below</w:t>
      </w:r>
    </w:p>
    <w:p w14:paraId="47917A75" w14:textId="422A02CE" w:rsidR="00E57AFC" w:rsidRDefault="00173996" w:rsidP="005B408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D1762AD" wp14:editId="4206D759">
            <wp:extent cx="5939155" cy="1950085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95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6AE1" w14:textId="7E10BC62" w:rsid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 w:rsidRPr="001C612D">
        <w:rPr>
          <w:b/>
          <w:bCs/>
        </w:rPr>
        <w:t>Specify Issuer Name</w:t>
      </w:r>
    </w:p>
    <w:p w14:paraId="6317F86E" w14:textId="2413FF20" w:rsidR="001C612D" w:rsidRP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Click create</w:t>
      </w:r>
    </w:p>
    <w:p w14:paraId="273E7679" w14:textId="435A1C79" w:rsidR="00EC62B9" w:rsidRDefault="00191AF1" w:rsidP="005B408F">
      <w:pPr>
        <w:rPr>
          <w:b/>
          <w:bCs/>
        </w:rPr>
      </w:pPr>
      <w:r>
        <w:rPr>
          <w:noProof/>
        </w:rPr>
        <w:drawing>
          <wp:inline distT="0" distB="0" distL="0" distR="0" wp14:anchorId="40F2B25A" wp14:editId="42D878ED">
            <wp:extent cx="3687602" cy="3436246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05183" cy="345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264A8" w14:textId="58D55402" w:rsidR="009130FC" w:rsidRDefault="009130FC"/>
    <w:p w14:paraId="15D0926E" w14:textId="025D2A65" w:rsidR="009130FC" w:rsidRDefault="00513A7C" w:rsidP="00631E7D">
      <w:pPr>
        <w:pStyle w:val="Heading3"/>
      </w:pPr>
      <w:bookmarkStart w:id="10" w:name="_Toc25736995"/>
      <w:r>
        <w:t xml:space="preserve">Create Authentication </w:t>
      </w:r>
      <w:r w:rsidR="00916971">
        <w:t>Virtual Server</w:t>
      </w:r>
      <w:bookmarkEnd w:id="10"/>
    </w:p>
    <w:p w14:paraId="12E9A251" w14:textId="1EDE91DC" w:rsidR="0091488E" w:rsidRDefault="00816811" w:rsidP="00816811">
      <w:pPr>
        <w:pStyle w:val="ListParagraph"/>
        <w:numPr>
          <w:ilvl w:val="0"/>
          <w:numId w:val="10"/>
        </w:numPr>
        <w:rPr>
          <w:b/>
        </w:rPr>
      </w:pPr>
      <w:proofErr w:type="spellStart"/>
      <w:r>
        <w:t>Goto</w:t>
      </w:r>
      <w:proofErr w:type="spellEnd"/>
      <w:r>
        <w:t xml:space="preserve"> </w:t>
      </w:r>
      <w:r w:rsidRPr="00816811">
        <w:rPr>
          <w:b/>
          <w:bCs/>
        </w:rPr>
        <w:t xml:space="preserve">Security </w:t>
      </w:r>
      <w:r w:rsidRPr="00816811">
        <w:t>&gt;</w:t>
      </w:r>
      <w:r w:rsidRPr="00816811">
        <w:rPr>
          <w:b/>
          <w:bCs/>
        </w:rPr>
        <w:t xml:space="preserve"> AAA - Application Traffic </w:t>
      </w:r>
      <w:r w:rsidRPr="00816811">
        <w:t>&gt;&gt;</w:t>
      </w:r>
      <w:r w:rsidRPr="00816811">
        <w:rPr>
          <w:b/>
          <w:bCs/>
        </w:rPr>
        <w:t xml:space="preserve"> Authentication Virtual Servers</w:t>
      </w:r>
    </w:p>
    <w:p w14:paraId="5B8E6835" w14:textId="583010C5" w:rsidR="00816811" w:rsidRPr="000B5CEA" w:rsidRDefault="00816811" w:rsidP="00816811">
      <w:pPr>
        <w:pStyle w:val="ListParagraph"/>
        <w:numPr>
          <w:ilvl w:val="0"/>
          <w:numId w:val="10"/>
        </w:numPr>
        <w:rPr>
          <w:b/>
          <w:bCs/>
        </w:rPr>
      </w:pPr>
      <w:r>
        <w:t>Click Add</w:t>
      </w:r>
    </w:p>
    <w:p w14:paraId="470035B3" w14:textId="3C612F68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vide a Name</w:t>
      </w:r>
    </w:p>
    <w:p w14:paraId="77646B8A" w14:textId="391F9641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Choose Non-Addressable</w:t>
      </w:r>
    </w:p>
    <w:p w14:paraId="0BD40678" w14:textId="0CD0520A" w:rsidR="000B5CEA" w:rsidRPr="00956370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tocol SSL</w:t>
      </w:r>
    </w:p>
    <w:p w14:paraId="2EE806A0" w14:textId="59251FCD" w:rsidR="00956370" w:rsidRDefault="00A05053" w:rsidP="00956370">
      <w:pPr>
        <w:ind w:left="108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AF5712" wp14:editId="793DF677">
            <wp:extent cx="5943600" cy="3791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DCF5" w14:textId="75535B49" w:rsidR="00A05053" w:rsidRDefault="002948EE" w:rsidP="002948EE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OK</w:t>
      </w:r>
    </w:p>
    <w:p w14:paraId="53F8F086" w14:textId="5EE6E8F2" w:rsidR="00BE5AA4" w:rsidRDefault="002948EE" w:rsidP="00EF3E11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Continu</w:t>
      </w:r>
      <w:r w:rsidR="00EF3E11">
        <w:rPr>
          <w:b/>
          <w:bCs/>
        </w:rPr>
        <w:t>e</w:t>
      </w:r>
    </w:p>
    <w:p w14:paraId="5B8366CD" w14:textId="06F56E78" w:rsidR="00EF3E11" w:rsidRDefault="00EF3E11" w:rsidP="00EF3E11">
      <w:pPr>
        <w:rPr>
          <w:b/>
          <w:bCs/>
        </w:rPr>
      </w:pPr>
    </w:p>
    <w:p w14:paraId="109BA6A5" w14:textId="2B8AE1A3" w:rsidR="002B3D6D" w:rsidRDefault="00150C71" w:rsidP="00150C71">
      <w:pPr>
        <w:pStyle w:val="Heading3"/>
      </w:pPr>
      <w:bookmarkStart w:id="11" w:name="_Toc25736996"/>
      <w:r>
        <w:t>Configure the Authentication Virtual Server to use Azure</w:t>
      </w:r>
      <w:r w:rsidR="00BF729F">
        <w:t xml:space="preserve"> AD</w:t>
      </w:r>
      <w:bookmarkEnd w:id="11"/>
    </w:p>
    <w:p w14:paraId="28364164" w14:textId="0EA24095" w:rsidR="00150C71" w:rsidRDefault="00340D92" w:rsidP="00150C71">
      <w:r>
        <w:t xml:space="preserve">You will need to modify the </w:t>
      </w:r>
      <w:r w:rsidR="00A0196D">
        <w:t>2 sections of the Authentication Virtual Server</w:t>
      </w:r>
    </w:p>
    <w:p w14:paraId="7E92F0F2" w14:textId="4A543AF1" w:rsidR="00A0196D" w:rsidRDefault="00A0196D" w:rsidP="00A0196D">
      <w:pPr>
        <w:pStyle w:val="ListParagraph"/>
        <w:numPr>
          <w:ilvl w:val="0"/>
          <w:numId w:val="11"/>
        </w:numPr>
      </w:pPr>
      <w:r>
        <w:t>Advanced Authentication Policies</w:t>
      </w:r>
    </w:p>
    <w:p w14:paraId="1C6603C6" w14:textId="1EAFB97B" w:rsidR="00A64F8E" w:rsidRDefault="00A64F8E" w:rsidP="00A64F8E">
      <w:pPr>
        <w:pStyle w:val="ListParagraph"/>
      </w:pPr>
      <w:r>
        <w:rPr>
          <w:noProof/>
        </w:rPr>
        <w:drawing>
          <wp:inline distT="0" distB="0" distL="0" distR="0" wp14:anchorId="566B62D9" wp14:editId="39AE13AE">
            <wp:extent cx="5943600" cy="1492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0718" w14:textId="23633C8B" w:rsidR="00831A69" w:rsidRDefault="00831A69" w:rsidP="00831A69">
      <w:pPr>
        <w:ind w:left="360"/>
      </w:pPr>
    </w:p>
    <w:p w14:paraId="31167278" w14:textId="600C006C" w:rsidR="00FD26FE" w:rsidRDefault="00FD26FE" w:rsidP="00FD26FE">
      <w:pPr>
        <w:pStyle w:val="ListParagraph"/>
        <w:numPr>
          <w:ilvl w:val="0"/>
          <w:numId w:val="14"/>
        </w:numPr>
      </w:pPr>
      <w:r>
        <w:t>Select the Authentication Policy that you created previously</w:t>
      </w:r>
    </w:p>
    <w:p w14:paraId="47792492" w14:textId="5673EBD7" w:rsidR="00FD26FE" w:rsidRDefault="00FD26FE" w:rsidP="00FD26FE">
      <w:pPr>
        <w:pStyle w:val="ListParagraph"/>
        <w:numPr>
          <w:ilvl w:val="0"/>
          <w:numId w:val="14"/>
        </w:numPr>
      </w:pPr>
      <w:r>
        <w:t>Click Bind</w:t>
      </w:r>
    </w:p>
    <w:p w14:paraId="2CCB0FDA" w14:textId="4D62F796" w:rsidR="00831A69" w:rsidRDefault="00831A69" w:rsidP="00831A69">
      <w:r>
        <w:rPr>
          <w:noProof/>
        </w:rPr>
        <w:lastRenderedPageBreak/>
        <w:drawing>
          <wp:inline distT="0" distB="0" distL="0" distR="0" wp14:anchorId="68C10477" wp14:editId="1F230997">
            <wp:extent cx="5943600" cy="29762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CE551" w14:textId="77777777" w:rsidR="00831A69" w:rsidRDefault="00831A69" w:rsidP="00831A69">
      <w:pPr>
        <w:pStyle w:val="ListParagraph"/>
      </w:pPr>
    </w:p>
    <w:p w14:paraId="114E8B69" w14:textId="7836D8FE" w:rsidR="00A0196D" w:rsidRDefault="00A0196D" w:rsidP="00A0196D">
      <w:pPr>
        <w:pStyle w:val="ListParagraph"/>
        <w:numPr>
          <w:ilvl w:val="0"/>
          <w:numId w:val="11"/>
        </w:numPr>
      </w:pPr>
      <w:r>
        <w:t>Form Based Virtual Servers</w:t>
      </w:r>
    </w:p>
    <w:p w14:paraId="6B2F7F8F" w14:textId="0CACF844" w:rsidR="009D44FA" w:rsidRDefault="009D44FA" w:rsidP="009D44FA">
      <w:r>
        <w:rPr>
          <w:noProof/>
        </w:rPr>
        <w:drawing>
          <wp:inline distT="0" distB="0" distL="0" distR="0" wp14:anchorId="314399D2" wp14:editId="0970D7FF">
            <wp:extent cx="5810250" cy="10953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1342" w14:textId="67D29BB6" w:rsidR="003B2836" w:rsidRDefault="003B2836" w:rsidP="00FD26FE">
      <w:pPr>
        <w:pStyle w:val="ListParagraph"/>
        <w:numPr>
          <w:ilvl w:val="0"/>
          <w:numId w:val="13"/>
        </w:numPr>
      </w:pPr>
      <w:r>
        <w:t xml:space="preserve">You will need to Provide an FQDN </w:t>
      </w:r>
      <w:r w:rsidR="00297365">
        <w:t>since its enforced by UI</w:t>
      </w:r>
      <w:r w:rsidR="00FD26FE">
        <w:t>.</w:t>
      </w:r>
    </w:p>
    <w:p w14:paraId="15AC7B66" w14:textId="6B406D37" w:rsidR="00FD26FE" w:rsidRDefault="00FD26FE" w:rsidP="00FD26FE">
      <w:pPr>
        <w:pStyle w:val="ListParagraph"/>
        <w:numPr>
          <w:ilvl w:val="0"/>
          <w:numId w:val="13"/>
        </w:numPr>
      </w:pPr>
      <w:r>
        <w:t>Choose the Virtual Server Load Balancer that you would like to protect with Azure AD Authentication</w:t>
      </w:r>
    </w:p>
    <w:p w14:paraId="21AAD16A" w14:textId="36BD9E00" w:rsidR="00FD26FE" w:rsidRDefault="00FD26FE" w:rsidP="00FD26FE">
      <w:pPr>
        <w:pStyle w:val="ListParagraph"/>
        <w:numPr>
          <w:ilvl w:val="0"/>
          <w:numId w:val="13"/>
        </w:numPr>
      </w:pPr>
      <w:r>
        <w:t>Click Bind</w:t>
      </w:r>
    </w:p>
    <w:p w14:paraId="439EF408" w14:textId="11160CBC" w:rsidR="003B2836" w:rsidRDefault="003B2836" w:rsidP="009D44FA">
      <w:r>
        <w:rPr>
          <w:noProof/>
        </w:rPr>
        <w:drawing>
          <wp:inline distT="0" distB="0" distL="0" distR="0" wp14:anchorId="15F35088" wp14:editId="00BDCEA3">
            <wp:extent cx="5943600" cy="2113915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D4DF" w14:textId="383377BB" w:rsidR="009D44FA" w:rsidRDefault="003E5666" w:rsidP="009D44FA">
      <w:r>
        <w:t xml:space="preserve">Note : Ensure </w:t>
      </w:r>
      <w:r w:rsidR="00A043D6">
        <w:t>you click Done on the Authentication Virtual Server Configuration page as well</w:t>
      </w:r>
    </w:p>
    <w:p w14:paraId="298501C0" w14:textId="7EA89E03" w:rsidR="000005CA" w:rsidRDefault="000005CA" w:rsidP="009D44FA">
      <w:r>
        <w:lastRenderedPageBreak/>
        <w:t xml:space="preserve">Verify </w:t>
      </w:r>
      <w:r w:rsidR="008C0349">
        <w:t>the changes</w:t>
      </w:r>
    </w:p>
    <w:p w14:paraId="25C2C91C" w14:textId="680B82CE" w:rsidR="008C0349" w:rsidRDefault="008C0349" w:rsidP="009D44FA">
      <w:r>
        <w:t>Browse to the application URL</w:t>
      </w:r>
    </w:p>
    <w:p w14:paraId="1CA6087B" w14:textId="61E681E0" w:rsidR="008C0349" w:rsidRDefault="008C0349" w:rsidP="009D44FA">
      <w:r>
        <w:t>You should see your tenanted login page</w:t>
      </w:r>
      <w:r w:rsidR="00DC0312">
        <w:t xml:space="preserve"> instead of unauthenticated access previously.</w:t>
      </w:r>
    </w:p>
    <w:p w14:paraId="3D91A93A" w14:textId="054CBEDC" w:rsidR="008C0349" w:rsidRPr="00150C71" w:rsidRDefault="008C0349" w:rsidP="009D44FA">
      <w:r>
        <w:rPr>
          <w:noProof/>
        </w:rPr>
        <w:drawing>
          <wp:inline distT="0" distB="0" distL="0" distR="0" wp14:anchorId="6C42B824" wp14:editId="1C72E42F">
            <wp:extent cx="5943600" cy="464629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98A29" w14:textId="63114C09" w:rsidR="00EF3E11" w:rsidRDefault="00EF3E11" w:rsidP="00EF3E11">
      <w:pPr>
        <w:rPr>
          <w:b/>
          <w:bCs/>
        </w:rPr>
      </w:pPr>
    </w:p>
    <w:p w14:paraId="5B095D1C" w14:textId="77777777" w:rsidR="00B937C4" w:rsidRDefault="00B937C4" w:rsidP="00EF3E11">
      <w:pPr>
        <w:rPr>
          <w:b/>
          <w:bCs/>
        </w:rPr>
      </w:pPr>
    </w:p>
    <w:p w14:paraId="42202232" w14:textId="77777777" w:rsidR="00B937C4" w:rsidRDefault="00B937C4" w:rsidP="00EF3E11">
      <w:pPr>
        <w:rPr>
          <w:b/>
          <w:bCs/>
        </w:rPr>
      </w:pPr>
    </w:p>
    <w:p w14:paraId="74543C33" w14:textId="77777777" w:rsidR="00B937C4" w:rsidRDefault="00B937C4" w:rsidP="00EF3E11">
      <w:pPr>
        <w:rPr>
          <w:b/>
          <w:bCs/>
        </w:rPr>
      </w:pPr>
    </w:p>
    <w:p w14:paraId="16FD4867" w14:textId="77777777" w:rsidR="00B937C4" w:rsidRDefault="00B937C4" w:rsidP="00EF3E11">
      <w:pPr>
        <w:rPr>
          <w:b/>
          <w:bCs/>
        </w:rPr>
      </w:pPr>
    </w:p>
    <w:p w14:paraId="7FEEDA0D" w14:textId="77777777" w:rsidR="00B937C4" w:rsidRDefault="00B937C4" w:rsidP="00EF3E11">
      <w:pPr>
        <w:rPr>
          <w:b/>
          <w:bCs/>
        </w:rPr>
      </w:pPr>
    </w:p>
    <w:p w14:paraId="69B7A043" w14:textId="77777777" w:rsidR="00B937C4" w:rsidRDefault="00B937C4" w:rsidP="00EF3E11">
      <w:pPr>
        <w:rPr>
          <w:b/>
          <w:bCs/>
        </w:rPr>
      </w:pPr>
    </w:p>
    <w:p w14:paraId="152B7D63" w14:textId="77777777" w:rsidR="00B937C4" w:rsidRDefault="00B937C4" w:rsidP="00EF3E11">
      <w:pPr>
        <w:rPr>
          <w:b/>
          <w:bCs/>
        </w:rPr>
      </w:pPr>
    </w:p>
    <w:p w14:paraId="6A970CD4" w14:textId="4AEFF331" w:rsidR="00DC0312" w:rsidRDefault="00DC0312" w:rsidP="004126D7">
      <w:pPr>
        <w:pStyle w:val="Heading2"/>
      </w:pPr>
      <w:bookmarkStart w:id="12" w:name="_Toc25736997"/>
      <w:r>
        <w:lastRenderedPageBreak/>
        <w:t>Configuring Kerberos Based Authentication</w:t>
      </w:r>
      <w:bookmarkEnd w:id="12"/>
    </w:p>
    <w:p w14:paraId="27A6372F" w14:textId="77777777" w:rsidR="00035124" w:rsidRPr="00035124" w:rsidRDefault="00035124" w:rsidP="00035124"/>
    <w:p w14:paraId="76E789B5" w14:textId="3E665B1A" w:rsidR="007535EF" w:rsidRDefault="00440C02" w:rsidP="00035124">
      <w:pPr>
        <w:pStyle w:val="Heading3"/>
      </w:pPr>
      <w:bookmarkStart w:id="13" w:name="_Toc25736998"/>
      <w:r>
        <w:t>Create a Kerberos Delegation Account</w:t>
      </w:r>
      <w:r w:rsidR="00035124">
        <w:t xml:space="preserve"> for Citrix ADC</w:t>
      </w:r>
      <w:bookmarkEnd w:id="13"/>
    </w:p>
    <w:p w14:paraId="080B0FDB" w14:textId="4F6B002E" w:rsidR="00565711" w:rsidRPr="00565711" w:rsidRDefault="00565711" w:rsidP="00565711">
      <w:pPr>
        <w:pStyle w:val="ListParagraph"/>
        <w:numPr>
          <w:ilvl w:val="0"/>
          <w:numId w:val="25"/>
        </w:numPr>
      </w:pPr>
      <w:r>
        <w:t xml:space="preserve">Create a user Account ( in this example </w:t>
      </w:r>
      <w:proofErr w:type="spellStart"/>
      <w:r>
        <w:t>AppDelegation</w:t>
      </w:r>
      <w:proofErr w:type="spellEnd"/>
      <w:r>
        <w:t xml:space="preserve"> )</w:t>
      </w:r>
    </w:p>
    <w:p w14:paraId="076B6016" w14:textId="7958EA35" w:rsidR="00440C02" w:rsidRDefault="00565711" w:rsidP="00440C02">
      <w:r>
        <w:rPr>
          <w:noProof/>
        </w:rPr>
        <w:drawing>
          <wp:inline distT="0" distB="0" distL="0" distR="0" wp14:anchorId="631DFD6B" wp14:editId="10F040BB">
            <wp:extent cx="2795021" cy="3702409"/>
            <wp:effectExtent l="0" t="0" r="5715" b="0"/>
            <wp:docPr id="49" name="Picture 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00771" cy="37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9890" w14:textId="52F2DB6E" w:rsidR="00565711" w:rsidRDefault="00565711" w:rsidP="00565711">
      <w:pPr>
        <w:pStyle w:val="ListParagraph"/>
        <w:numPr>
          <w:ilvl w:val="0"/>
          <w:numId w:val="25"/>
        </w:numPr>
      </w:pPr>
      <w:r>
        <w:t>Set up a HOST SPN on this accounts</w:t>
      </w:r>
    </w:p>
    <w:p w14:paraId="24C5107F" w14:textId="56DD7FFC" w:rsidR="00565711" w:rsidRDefault="00051373" w:rsidP="00565711">
      <w:pPr>
        <w:pStyle w:val="ListParagraph"/>
        <w:rPr>
          <w:b/>
          <w:bCs/>
        </w:rPr>
      </w:pPr>
      <w:proofErr w:type="spellStart"/>
      <w:r w:rsidRPr="00051373">
        <w:t>setspn</w:t>
      </w:r>
      <w:proofErr w:type="spellEnd"/>
      <w:r w:rsidRPr="00051373">
        <w:t xml:space="preserve"> -S </w:t>
      </w:r>
      <w:r w:rsidRPr="009157A5">
        <w:t>HOST/</w:t>
      </w:r>
      <w:proofErr w:type="spellStart"/>
      <w:r w:rsidRPr="009157A5">
        <w:t>AppDelegation.IDENTT.WORK</w:t>
      </w:r>
      <w:proofErr w:type="spellEnd"/>
      <w:r w:rsidRPr="009157A5">
        <w:t xml:space="preserve"> </w:t>
      </w:r>
      <w:proofErr w:type="spellStart"/>
      <w:r w:rsidRPr="009157A5">
        <w:t>identt</w:t>
      </w:r>
      <w:proofErr w:type="spellEnd"/>
      <w:r w:rsidRPr="009157A5">
        <w:t>\</w:t>
      </w:r>
      <w:proofErr w:type="spellStart"/>
      <w:r w:rsidRPr="009157A5">
        <w:t>appdelegation</w:t>
      </w:r>
      <w:proofErr w:type="spellEnd"/>
    </w:p>
    <w:p w14:paraId="4D0ACB41" w14:textId="3C5C9D6C" w:rsidR="009157A5" w:rsidRDefault="009157A5" w:rsidP="00565711">
      <w:pPr>
        <w:pStyle w:val="ListParagraph"/>
        <w:rPr>
          <w:b/>
          <w:bCs/>
        </w:rPr>
      </w:pPr>
      <w:r>
        <w:rPr>
          <w:b/>
          <w:bCs/>
        </w:rPr>
        <w:t>Note: In the example above</w:t>
      </w:r>
    </w:p>
    <w:p w14:paraId="1A46B0CE" w14:textId="78410274" w:rsidR="009157A5" w:rsidRDefault="009157A5" w:rsidP="009157A5">
      <w:pPr>
        <w:pStyle w:val="ListParagraph"/>
        <w:numPr>
          <w:ilvl w:val="0"/>
          <w:numId w:val="26"/>
        </w:numPr>
      </w:pPr>
      <w:proofErr w:type="spellStart"/>
      <w:r w:rsidRPr="009157A5">
        <w:t>Identt.work</w:t>
      </w:r>
      <w:proofErr w:type="spellEnd"/>
      <w:r w:rsidRPr="009157A5">
        <w:t xml:space="preserve"> ( </w:t>
      </w:r>
      <w:r w:rsidR="00133328">
        <w:t xml:space="preserve">Domain FQDN </w:t>
      </w:r>
      <w:r w:rsidRPr="009157A5">
        <w:t>)</w:t>
      </w:r>
    </w:p>
    <w:p w14:paraId="734C4445" w14:textId="13C8B08C" w:rsidR="00133328" w:rsidRPr="009157A5" w:rsidRDefault="00133328" w:rsidP="00133328">
      <w:pPr>
        <w:pStyle w:val="ListParagraph"/>
        <w:numPr>
          <w:ilvl w:val="0"/>
          <w:numId w:val="26"/>
        </w:numPr>
      </w:pPr>
      <w:proofErr w:type="spellStart"/>
      <w:r w:rsidRPr="009157A5">
        <w:t>Identt</w:t>
      </w:r>
      <w:proofErr w:type="spellEnd"/>
      <w:r>
        <w:t xml:space="preserve">          </w:t>
      </w:r>
      <w:r w:rsidRPr="009157A5">
        <w:t xml:space="preserve"> ( </w:t>
      </w:r>
      <w:r>
        <w:t xml:space="preserve">Domain </w:t>
      </w:r>
      <w:proofErr w:type="spellStart"/>
      <w:r>
        <w:t>Netbios</w:t>
      </w:r>
      <w:proofErr w:type="spellEnd"/>
      <w:r>
        <w:t xml:space="preserve"> Name</w:t>
      </w:r>
      <w:r w:rsidRPr="009157A5">
        <w:t>)</w:t>
      </w:r>
    </w:p>
    <w:p w14:paraId="6C01EEE0" w14:textId="36B92C70" w:rsidR="009157A5" w:rsidRPr="009157A5" w:rsidRDefault="009157A5" w:rsidP="009157A5">
      <w:pPr>
        <w:pStyle w:val="ListParagraph"/>
        <w:numPr>
          <w:ilvl w:val="0"/>
          <w:numId w:val="26"/>
        </w:numPr>
      </w:pPr>
      <w:proofErr w:type="spellStart"/>
      <w:r w:rsidRPr="009157A5">
        <w:t>AppDelegation</w:t>
      </w:r>
      <w:proofErr w:type="spellEnd"/>
      <w:r w:rsidRPr="009157A5">
        <w:t xml:space="preserve"> ( delegation user account Name)</w:t>
      </w:r>
    </w:p>
    <w:p w14:paraId="56618CA3" w14:textId="77777777" w:rsidR="009157A5" w:rsidRDefault="009157A5" w:rsidP="003255EC"/>
    <w:p w14:paraId="76002F4D" w14:textId="2F07587B" w:rsidR="003255EC" w:rsidRDefault="003255EC" w:rsidP="003255EC">
      <w:pPr>
        <w:pStyle w:val="ListParagraph"/>
        <w:numPr>
          <w:ilvl w:val="0"/>
          <w:numId w:val="25"/>
        </w:numPr>
      </w:pPr>
      <w:r>
        <w:t xml:space="preserve">Configure Delegation for the </w:t>
      </w:r>
      <w:proofErr w:type="spellStart"/>
      <w:r>
        <w:t>WebServer</w:t>
      </w:r>
      <w:proofErr w:type="spellEnd"/>
      <w:r>
        <w:t xml:space="preserve"> </w:t>
      </w:r>
    </w:p>
    <w:p w14:paraId="1AFE4573" w14:textId="4E712A3D" w:rsidR="003255EC" w:rsidRDefault="009E05AB" w:rsidP="009E05AB">
      <w:pPr>
        <w:pStyle w:val="ListParagraph"/>
      </w:pPr>
      <w:r>
        <w:rPr>
          <w:noProof/>
        </w:rPr>
        <w:lastRenderedPageBreak/>
        <w:drawing>
          <wp:inline distT="0" distB="0" distL="0" distR="0" wp14:anchorId="666E4F22" wp14:editId="737370FA">
            <wp:extent cx="2981739" cy="3940407"/>
            <wp:effectExtent l="0" t="0" r="9525" b="3175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93220" cy="395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14D95" w14:textId="77777777" w:rsidR="009E05AB" w:rsidRDefault="009E05AB" w:rsidP="009E05AB">
      <w:pPr>
        <w:pStyle w:val="ListParagraph"/>
      </w:pPr>
    </w:p>
    <w:p w14:paraId="4EA8ADE3" w14:textId="41EB2423" w:rsidR="009E05AB" w:rsidRPr="00440C02" w:rsidRDefault="009E05AB" w:rsidP="009E05AB">
      <w:pPr>
        <w:pStyle w:val="ListParagraph"/>
      </w:pPr>
      <w:r>
        <w:t>Note : In the example above the Internal Webserver name running WIA Site is cweb2</w:t>
      </w:r>
    </w:p>
    <w:p w14:paraId="385CF63B" w14:textId="77777777" w:rsidR="00440C02" w:rsidRPr="00440C02" w:rsidRDefault="00440C02" w:rsidP="00440C02"/>
    <w:p w14:paraId="5E07F0C8" w14:textId="504574F9" w:rsidR="007535EF" w:rsidRPr="007535EF" w:rsidRDefault="00751413" w:rsidP="00462647">
      <w:pPr>
        <w:pStyle w:val="Heading3"/>
      </w:pPr>
      <w:bookmarkStart w:id="14" w:name="_Toc25736999"/>
      <w:r>
        <w:t xml:space="preserve">Citrix </w:t>
      </w:r>
      <w:r w:rsidR="00770C7F">
        <w:t>AAA KC</w:t>
      </w:r>
      <w:r w:rsidR="007361D4">
        <w:t>D</w:t>
      </w:r>
      <w:r w:rsidR="00770C7F">
        <w:t xml:space="preserve"> ( Kerberos Delegation Accounts)</w:t>
      </w:r>
      <w:bookmarkEnd w:id="14"/>
    </w:p>
    <w:p w14:paraId="71A46D6F" w14:textId="1EBABFE9" w:rsidR="007535EF" w:rsidRDefault="00462647" w:rsidP="00140EDF">
      <w:pPr>
        <w:pStyle w:val="ListParagraph"/>
        <w:numPr>
          <w:ilvl w:val="0"/>
          <w:numId w:val="22"/>
        </w:numPr>
      </w:pPr>
      <w:r w:rsidRPr="00462647">
        <w:t>Go</w:t>
      </w:r>
      <w:r w:rsidR="007361D4">
        <w:t xml:space="preserve"> </w:t>
      </w:r>
      <w:r w:rsidRPr="00462647">
        <w:t xml:space="preserve">to  </w:t>
      </w:r>
      <w:r w:rsidR="001E6232" w:rsidRPr="00462647">
        <w:t>Citrix Gateway</w:t>
      </w:r>
      <w:r w:rsidRPr="00462647">
        <w:t xml:space="preserve"> &gt; </w:t>
      </w:r>
      <w:r w:rsidR="001E6232" w:rsidRPr="00462647">
        <w:t>AAA KCD (Kerberos Constrained Delegation) Accounts</w:t>
      </w:r>
    </w:p>
    <w:p w14:paraId="0524AAD1" w14:textId="714FE03C" w:rsidR="00140EDF" w:rsidRDefault="00140EDF" w:rsidP="00140EDF">
      <w:pPr>
        <w:pStyle w:val="ListParagraph"/>
        <w:numPr>
          <w:ilvl w:val="0"/>
          <w:numId w:val="22"/>
        </w:numPr>
      </w:pPr>
      <w:r>
        <w:t>Click Add</w:t>
      </w:r>
    </w:p>
    <w:p w14:paraId="414BABFF" w14:textId="573A8ABD" w:rsidR="00140EDF" w:rsidRDefault="00140EDF" w:rsidP="00140EDF">
      <w:pPr>
        <w:pStyle w:val="ListParagraph"/>
        <w:numPr>
          <w:ilvl w:val="1"/>
          <w:numId w:val="22"/>
        </w:numPr>
      </w:pPr>
      <w:r>
        <w:t>Specify Name</w:t>
      </w:r>
    </w:p>
    <w:p w14:paraId="3FD45D6A" w14:textId="04414A95" w:rsidR="00140EDF" w:rsidRDefault="00140EDF" w:rsidP="00140EDF">
      <w:pPr>
        <w:pStyle w:val="ListParagraph"/>
        <w:numPr>
          <w:ilvl w:val="1"/>
          <w:numId w:val="22"/>
        </w:numPr>
      </w:pPr>
      <w:r>
        <w:t xml:space="preserve">Realm </w:t>
      </w:r>
    </w:p>
    <w:p w14:paraId="6CCF39D4" w14:textId="3860F4A8" w:rsidR="00140EDF" w:rsidRPr="00DF6A50" w:rsidRDefault="001C44BA" w:rsidP="00140EDF">
      <w:pPr>
        <w:pStyle w:val="ListParagraph"/>
        <w:numPr>
          <w:ilvl w:val="1"/>
          <w:numId w:val="22"/>
        </w:numPr>
      </w:pPr>
      <w:r>
        <w:t xml:space="preserve">Service SPN  </w:t>
      </w:r>
      <w:r w:rsidRPr="00B23749">
        <w:rPr>
          <w:b/>
          <w:bCs/>
        </w:rPr>
        <w:t>http/&lt;</w:t>
      </w:r>
      <w:r w:rsidR="00B23749" w:rsidRPr="00B23749">
        <w:rPr>
          <w:b/>
          <w:bCs/>
        </w:rPr>
        <w:t>host/</w:t>
      </w:r>
      <w:proofErr w:type="spellStart"/>
      <w:r w:rsidR="00B23749" w:rsidRPr="00B23749">
        <w:rPr>
          <w:b/>
          <w:bCs/>
        </w:rPr>
        <w:t>fqdn</w:t>
      </w:r>
      <w:proofErr w:type="spellEnd"/>
      <w:r w:rsidR="00B23749" w:rsidRPr="00B23749">
        <w:rPr>
          <w:b/>
          <w:bCs/>
        </w:rPr>
        <w:t>&gt;@DOMAIN.COM</w:t>
      </w:r>
      <w:r w:rsidR="00B23749">
        <w:rPr>
          <w:b/>
          <w:bCs/>
        </w:rPr>
        <w:t xml:space="preserve"> </w:t>
      </w:r>
      <w:r w:rsidR="00B23749" w:rsidRPr="00DF6A50">
        <w:t xml:space="preserve">* note @DOMAIN.com is </w:t>
      </w:r>
      <w:r w:rsidR="00B23749" w:rsidRPr="00DF6A50">
        <w:rPr>
          <w:b/>
          <w:bCs/>
        </w:rPr>
        <w:t>mandatory</w:t>
      </w:r>
      <w:r w:rsidR="00B23749" w:rsidRPr="00DF6A50">
        <w:t xml:space="preserve"> and in uppercase.</w:t>
      </w:r>
    </w:p>
    <w:p w14:paraId="01B5B839" w14:textId="5294F67A" w:rsidR="00B23749" w:rsidRDefault="00DF6A50" w:rsidP="00140EDF">
      <w:pPr>
        <w:pStyle w:val="ListParagraph"/>
        <w:numPr>
          <w:ilvl w:val="1"/>
          <w:numId w:val="22"/>
        </w:numPr>
      </w:pPr>
      <w:r w:rsidRPr="00DF6A50">
        <w:t>Specify</w:t>
      </w:r>
      <w:r>
        <w:t xml:space="preserve"> Delegated user account</w:t>
      </w:r>
    </w:p>
    <w:p w14:paraId="71181E82" w14:textId="7147C9A5" w:rsidR="00DF6A50" w:rsidRDefault="00DF6A50" w:rsidP="00140EDF">
      <w:pPr>
        <w:pStyle w:val="ListParagraph"/>
        <w:numPr>
          <w:ilvl w:val="1"/>
          <w:numId w:val="22"/>
        </w:numPr>
      </w:pPr>
      <w:r>
        <w:t>Check the Password for the Delegated user and Specify Password</w:t>
      </w:r>
    </w:p>
    <w:p w14:paraId="792D5FDF" w14:textId="331A5313" w:rsidR="00DF6A50" w:rsidRDefault="00DF6A50" w:rsidP="00140EDF">
      <w:pPr>
        <w:pStyle w:val="ListParagraph"/>
        <w:numPr>
          <w:ilvl w:val="1"/>
          <w:numId w:val="22"/>
        </w:numPr>
      </w:pPr>
      <w:r>
        <w:t>Click OK</w:t>
      </w:r>
    </w:p>
    <w:p w14:paraId="05D2BBB9" w14:textId="7385ABB2" w:rsidR="00B937C4" w:rsidRPr="00DF6A50" w:rsidRDefault="00B937C4" w:rsidP="00B937C4">
      <w:pPr>
        <w:ind w:left="1080"/>
      </w:pPr>
      <w:r>
        <w:rPr>
          <w:noProof/>
        </w:rPr>
        <w:lastRenderedPageBreak/>
        <w:drawing>
          <wp:inline distT="0" distB="0" distL="0" distR="0" wp14:anchorId="6A18C712" wp14:editId="74FC7BA7">
            <wp:extent cx="2326056" cy="4900224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30665" cy="490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A0BF0" w14:textId="77777777" w:rsidR="00140EDF" w:rsidRDefault="00140EDF" w:rsidP="00140EDF"/>
    <w:p w14:paraId="1E60323C" w14:textId="2898AD0F" w:rsidR="007F7F36" w:rsidRDefault="00751413" w:rsidP="007F7F36">
      <w:pPr>
        <w:pStyle w:val="Heading3"/>
      </w:pPr>
      <w:bookmarkStart w:id="15" w:name="_Toc25737000"/>
      <w:r>
        <w:t xml:space="preserve">Citrix </w:t>
      </w:r>
      <w:r w:rsidR="007F7F36">
        <w:t>Traffic Policy and Traffic Profile</w:t>
      </w:r>
      <w:bookmarkEnd w:id="15"/>
    </w:p>
    <w:p w14:paraId="66D8E0DC" w14:textId="04A5D313" w:rsidR="007535EF" w:rsidRDefault="007F7F36" w:rsidP="00133EA5">
      <w:pPr>
        <w:pStyle w:val="ListParagraph"/>
        <w:numPr>
          <w:ilvl w:val="0"/>
          <w:numId w:val="23"/>
        </w:numPr>
      </w:pPr>
      <w:proofErr w:type="spellStart"/>
      <w:r>
        <w:t>Goto</w:t>
      </w:r>
      <w:proofErr w:type="spellEnd"/>
      <w:r>
        <w:t xml:space="preserve"> </w:t>
      </w:r>
      <w:r w:rsidRPr="007F7F36">
        <w:t>Security</w:t>
      </w:r>
      <w:r>
        <w:t xml:space="preserve"> &gt; </w:t>
      </w:r>
      <w:r w:rsidRPr="007F7F36">
        <w:t>AAA - Application Traffic</w:t>
      </w:r>
      <w:r>
        <w:t xml:space="preserve"> &gt; </w:t>
      </w:r>
      <w:r w:rsidRPr="007F7F36">
        <w:t>Policies</w:t>
      </w:r>
      <w:r>
        <w:t xml:space="preserve"> &gt; </w:t>
      </w:r>
      <w:r w:rsidRPr="007F7F36">
        <w:t xml:space="preserve">Traffic Policies, Profiles and Form SSO </w:t>
      </w:r>
      <w:proofErr w:type="spellStart"/>
      <w:r w:rsidRPr="007F7F36">
        <w:t>ProfilesTraffic</w:t>
      </w:r>
      <w:proofErr w:type="spellEnd"/>
      <w:r w:rsidRPr="007F7F36">
        <w:t xml:space="preserve"> Policies</w:t>
      </w:r>
    </w:p>
    <w:p w14:paraId="3E54E3FB" w14:textId="2B0BDA68" w:rsidR="007F7F36" w:rsidRPr="00BD22B0" w:rsidRDefault="00BD22B0" w:rsidP="00133EA5">
      <w:pPr>
        <w:pStyle w:val="ListParagraph"/>
        <w:numPr>
          <w:ilvl w:val="0"/>
          <w:numId w:val="23"/>
        </w:numPr>
      </w:pPr>
      <w:r>
        <w:t xml:space="preserve">Select </w:t>
      </w:r>
      <w:r w:rsidRPr="00BD22B0">
        <w:rPr>
          <w:b/>
          <w:bCs/>
        </w:rPr>
        <w:t xml:space="preserve">Traffic Profiles </w:t>
      </w:r>
    </w:p>
    <w:p w14:paraId="5B422FD3" w14:textId="75E4D221" w:rsidR="00BD22B0" w:rsidRDefault="00BD22B0" w:rsidP="00133EA5">
      <w:pPr>
        <w:pStyle w:val="ListParagraph"/>
        <w:numPr>
          <w:ilvl w:val="0"/>
          <w:numId w:val="23"/>
        </w:numPr>
      </w:pPr>
      <w:r w:rsidRPr="00BD22B0">
        <w:t>Click Add</w:t>
      </w:r>
    </w:p>
    <w:p w14:paraId="265CAD1F" w14:textId="515D0F19" w:rsidR="001B53E2" w:rsidRDefault="001B53E2" w:rsidP="00133EA5">
      <w:pPr>
        <w:pStyle w:val="ListParagraph"/>
        <w:numPr>
          <w:ilvl w:val="0"/>
          <w:numId w:val="23"/>
        </w:numPr>
      </w:pPr>
      <w:r>
        <w:t>Configure Traffic Profile</w:t>
      </w:r>
    </w:p>
    <w:p w14:paraId="7B156DCC" w14:textId="0D07ED80" w:rsidR="001B53E2" w:rsidRPr="001B53E2" w:rsidRDefault="001B53E2" w:rsidP="001B53E2">
      <w:pPr>
        <w:pStyle w:val="ListParagraph"/>
        <w:numPr>
          <w:ilvl w:val="1"/>
          <w:numId w:val="23"/>
        </w:numPr>
        <w:rPr>
          <w:b/>
          <w:bCs/>
        </w:rPr>
      </w:pPr>
      <w:r>
        <w:t xml:space="preserve">Specify </w:t>
      </w:r>
      <w:r w:rsidRPr="001B53E2">
        <w:rPr>
          <w:b/>
          <w:bCs/>
        </w:rPr>
        <w:t>Name</w:t>
      </w:r>
    </w:p>
    <w:p w14:paraId="47C2AD46" w14:textId="75401C8B" w:rsidR="001B53E2" w:rsidRPr="001B53E2" w:rsidRDefault="001B53E2" w:rsidP="001B53E2">
      <w:pPr>
        <w:pStyle w:val="ListParagraph"/>
        <w:numPr>
          <w:ilvl w:val="1"/>
          <w:numId w:val="23"/>
        </w:numPr>
      </w:pPr>
      <w:r>
        <w:t xml:space="preserve">Specify </w:t>
      </w:r>
      <w:r w:rsidRPr="001B53E2">
        <w:rPr>
          <w:b/>
          <w:bCs/>
        </w:rPr>
        <w:t>Single Sign-on</w:t>
      </w:r>
    </w:p>
    <w:p w14:paraId="44B7BBAB" w14:textId="2CCD0B43" w:rsidR="001B53E2" w:rsidRDefault="001B53E2" w:rsidP="001B53E2">
      <w:pPr>
        <w:pStyle w:val="ListParagraph"/>
        <w:numPr>
          <w:ilvl w:val="1"/>
          <w:numId w:val="23"/>
        </w:numPr>
      </w:pPr>
      <w:r w:rsidRPr="001B53E2">
        <w:t>Specify</w:t>
      </w:r>
      <w:r>
        <w:t xml:space="preserve"> the</w:t>
      </w:r>
      <w:r w:rsidRPr="001B53E2">
        <w:rPr>
          <w:b/>
          <w:bCs/>
        </w:rPr>
        <w:t xml:space="preserve"> KCD Account</w:t>
      </w:r>
      <w:r w:rsidRPr="001B53E2">
        <w:t xml:space="preserve"> created in previously step from drop down</w:t>
      </w:r>
    </w:p>
    <w:p w14:paraId="1A003CE8" w14:textId="68C3B916" w:rsidR="001B53E2" w:rsidRDefault="001B53E2" w:rsidP="001B53E2">
      <w:pPr>
        <w:pStyle w:val="ListParagraph"/>
        <w:numPr>
          <w:ilvl w:val="1"/>
          <w:numId w:val="23"/>
        </w:numPr>
      </w:pPr>
      <w:r>
        <w:t>Click OK</w:t>
      </w:r>
    </w:p>
    <w:p w14:paraId="200E14EE" w14:textId="2E5AA9EC" w:rsidR="001B53E2" w:rsidRPr="001B53E2" w:rsidRDefault="001B53E2" w:rsidP="001B53E2"/>
    <w:p w14:paraId="1CB6E26D" w14:textId="665EAA43" w:rsidR="001B53E2" w:rsidRDefault="001B53E2" w:rsidP="001B53E2">
      <w:pPr>
        <w:pStyle w:val="ListParagraph"/>
      </w:pPr>
      <w:r>
        <w:rPr>
          <w:noProof/>
        </w:rPr>
        <w:lastRenderedPageBreak/>
        <w:drawing>
          <wp:inline distT="0" distB="0" distL="0" distR="0" wp14:anchorId="58B6CA98" wp14:editId="2664CFAB">
            <wp:extent cx="2719959" cy="4937760"/>
            <wp:effectExtent l="0" t="0" r="4445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2269" cy="494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E9A2" w14:textId="7FEEA4FD" w:rsidR="00B46029" w:rsidRPr="002B12FF" w:rsidRDefault="00CF6E70" w:rsidP="00CF6E70">
      <w:pPr>
        <w:pStyle w:val="ListParagraph"/>
        <w:numPr>
          <w:ilvl w:val="0"/>
          <w:numId w:val="23"/>
        </w:numPr>
      </w:pPr>
      <w:r>
        <w:t xml:space="preserve">Select </w:t>
      </w:r>
      <w:r w:rsidR="002B12FF" w:rsidRPr="002B12FF">
        <w:rPr>
          <w:b/>
          <w:bCs/>
        </w:rPr>
        <w:t>Traffic Policy</w:t>
      </w:r>
    </w:p>
    <w:p w14:paraId="0985474A" w14:textId="76A818ED" w:rsidR="002B12FF" w:rsidRDefault="002B12FF" w:rsidP="00CF6E70">
      <w:pPr>
        <w:pStyle w:val="ListParagraph"/>
        <w:numPr>
          <w:ilvl w:val="0"/>
          <w:numId w:val="23"/>
        </w:numPr>
      </w:pPr>
      <w:r w:rsidRPr="002B12FF">
        <w:t>Click Add</w:t>
      </w:r>
    </w:p>
    <w:p w14:paraId="5A00C930" w14:textId="3B1DE557" w:rsidR="006E38A0" w:rsidRDefault="006E38A0" w:rsidP="00CF6E70">
      <w:pPr>
        <w:pStyle w:val="ListParagraph"/>
        <w:numPr>
          <w:ilvl w:val="0"/>
          <w:numId w:val="23"/>
        </w:numPr>
      </w:pPr>
      <w:r>
        <w:t>Configure Traffic Policy</w:t>
      </w:r>
    </w:p>
    <w:p w14:paraId="22A46C62" w14:textId="02DF78F2" w:rsidR="006E38A0" w:rsidRDefault="006E38A0" w:rsidP="006E38A0">
      <w:pPr>
        <w:pStyle w:val="ListParagraph"/>
        <w:numPr>
          <w:ilvl w:val="1"/>
          <w:numId w:val="23"/>
        </w:numPr>
      </w:pPr>
      <w:r>
        <w:t>Specify Name</w:t>
      </w:r>
    </w:p>
    <w:p w14:paraId="05AE003B" w14:textId="045E4D25" w:rsidR="006E38A0" w:rsidRDefault="006E38A0" w:rsidP="006E38A0">
      <w:pPr>
        <w:pStyle w:val="ListParagraph"/>
        <w:numPr>
          <w:ilvl w:val="1"/>
          <w:numId w:val="23"/>
        </w:numPr>
      </w:pPr>
      <w:r>
        <w:t xml:space="preserve">Choose the previously created </w:t>
      </w:r>
      <w:r w:rsidRPr="006E38A0">
        <w:rPr>
          <w:b/>
          <w:bCs/>
        </w:rPr>
        <w:t>Traffic Profile</w:t>
      </w:r>
      <w:r>
        <w:t xml:space="preserve"> from the drop down</w:t>
      </w:r>
    </w:p>
    <w:p w14:paraId="24BD117F" w14:textId="422CD5BA" w:rsidR="006E38A0" w:rsidRDefault="006E38A0" w:rsidP="006E38A0">
      <w:pPr>
        <w:pStyle w:val="ListParagraph"/>
        <w:numPr>
          <w:ilvl w:val="1"/>
          <w:numId w:val="23"/>
        </w:numPr>
      </w:pPr>
      <w:r>
        <w:t>Set expression to true</w:t>
      </w:r>
    </w:p>
    <w:p w14:paraId="6873A68E" w14:textId="77777777" w:rsidR="006E38A0" w:rsidRPr="002B12FF" w:rsidRDefault="006E38A0" w:rsidP="006E38A0">
      <w:pPr>
        <w:pStyle w:val="ListParagraph"/>
        <w:numPr>
          <w:ilvl w:val="1"/>
          <w:numId w:val="23"/>
        </w:numPr>
      </w:pPr>
      <w:r>
        <w:t>Click Ok</w:t>
      </w:r>
    </w:p>
    <w:p w14:paraId="48EA8817" w14:textId="77777777" w:rsidR="006E38A0" w:rsidRDefault="006E38A0" w:rsidP="006E38A0">
      <w:pPr>
        <w:pStyle w:val="ListParagraph"/>
        <w:ind w:left="1440"/>
      </w:pPr>
    </w:p>
    <w:p w14:paraId="7CC6ABD7" w14:textId="2C09539B" w:rsidR="006E38A0" w:rsidRDefault="006E38A0" w:rsidP="006E38A0">
      <w:pPr>
        <w:ind w:left="1080"/>
      </w:pPr>
      <w:r>
        <w:rPr>
          <w:noProof/>
        </w:rPr>
        <w:lastRenderedPageBreak/>
        <w:drawing>
          <wp:inline distT="0" distB="0" distL="0" distR="0" wp14:anchorId="7CD93EF7" wp14:editId="57FE08B8">
            <wp:extent cx="5136746" cy="3796582"/>
            <wp:effectExtent l="0" t="0" r="6985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38713" cy="379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E68C" w14:textId="1FF78792" w:rsidR="00FD32AE" w:rsidRDefault="00751413" w:rsidP="00FD32AE">
      <w:pPr>
        <w:pStyle w:val="Heading3"/>
      </w:pPr>
      <w:bookmarkStart w:id="16" w:name="_Toc25737001"/>
      <w:r>
        <w:t xml:space="preserve">Citrix </w:t>
      </w:r>
      <w:r w:rsidR="00FD32AE">
        <w:t xml:space="preserve">Bind </w:t>
      </w:r>
      <w:r w:rsidR="00C66C77">
        <w:t xml:space="preserve">Traffic </w:t>
      </w:r>
      <w:r w:rsidR="00FD32AE">
        <w:t>Policy to Virtual Servers</w:t>
      </w:r>
      <w:bookmarkEnd w:id="16"/>
    </w:p>
    <w:p w14:paraId="2B8E536A" w14:textId="62B7260B" w:rsidR="00FD32AE" w:rsidRDefault="00FD32AE" w:rsidP="0062623E">
      <w:r>
        <w:t xml:space="preserve">To bind a </w:t>
      </w:r>
      <w:r w:rsidR="00C66C77">
        <w:t xml:space="preserve">Traffic </w:t>
      </w:r>
      <w:r>
        <w:t>policy to a specific virtual server by using the GUI</w:t>
      </w:r>
    </w:p>
    <w:p w14:paraId="0E22D916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Navigate to Traffic Management &gt; Load Balancing &gt; Virtual Servers.</w:t>
      </w:r>
    </w:p>
    <w:p w14:paraId="69EED0B8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In the details pane list of virtual servers, select the virtual server to which you want to bind the rewrite policy, and then click Open.</w:t>
      </w:r>
    </w:p>
    <w:p w14:paraId="09CA17BC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In the Configure Virtual Server (Load Balancing) dialog box, select the Policies tab. All policies configured on your NetScaler appear on the list.</w:t>
      </w:r>
    </w:p>
    <w:p w14:paraId="28FD4890" w14:textId="77777777" w:rsidR="00FD32AE" w:rsidRDefault="00FD32AE" w:rsidP="0062623E">
      <w:r>
        <w:rPr>
          <w:noProof/>
        </w:rPr>
        <w:drawing>
          <wp:inline distT="0" distB="0" distL="0" distR="0" wp14:anchorId="1115B6C8" wp14:editId="0911C03F">
            <wp:extent cx="5934710" cy="2088515"/>
            <wp:effectExtent l="0" t="0" r="8890" b="6985"/>
            <wp:docPr id="41" name="Picture 41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577CF" w14:textId="77777777" w:rsidR="00FD32AE" w:rsidRDefault="00FD32AE" w:rsidP="00FD32A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0908DD19" wp14:editId="3416C201">
            <wp:extent cx="5813612" cy="639445"/>
            <wp:effectExtent l="0" t="0" r="0" b="8255"/>
            <wp:docPr id="42" name="Picture 4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6353" cy="6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FC37" w14:textId="77777777" w:rsidR="00FD32AE" w:rsidRDefault="00FD32AE" w:rsidP="00FD32AE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elect the check box next to the name of the policy you want to bind to this virtual server.</w:t>
      </w:r>
    </w:p>
    <w:p w14:paraId="5301C2B5" w14:textId="734CA9ED" w:rsidR="00FD32AE" w:rsidRDefault="00FD32AE" w:rsidP="00FD32A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5F1FDAC3" wp14:editId="5F3FE109">
            <wp:extent cx="4031311" cy="2113795"/>
            <wp:effectExtent l="0" t="0" r="7620" b="1270"/>
            <wp:docPr id="36" name="Picture 3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47014" cy="212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12166" w14:textId="1D6CF064" w:rsidR="007535EF" w:rsidRDefault="004874F8" w:rsidP="0062623E">
      <w:r>
        <w:rPr>
          <w:noProof/>
        </w:rPr>
        <w:drawing>
          <wp:inline distT="0" distB="0" distL="0" distR="0" wp14:anchorId="774EFF45" wp14:editId="30F312A3">
            <wp:extent cx="5943600" cy="1682750"/>
            <wp:effectExtent l="0" t="0" r="0" b="0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35216" w14:textId="5320D56C" w:rsidR="007535EF" w:rsidRDefault="007535EF" w:rsidP="007535EF"/>
    <w:p w14:paraId="42975E99" w14:textId="2B23B292" w:rsidR="00B81E6C" w:rsidRDefault="00B81E6C" w:rsidP="007535EF">
      <w:r>
        <w:t>Only the policy is bound , Click Done</w:t>
      </w:r>
    </w:p>
    <w:p w14:paraId="78B3167E" w14:textId="53BB3C67" w:rsidR="00A627C2" w:rsidRDefault="00B81E6C" w:rsidP="007535EF">
      <w:r>
        <w:rPr>
          <w:noProof/>
        </w:rPr>
        <w:drawing>
          <wp:inline distT="0" distB="0" distL="0" distR="0" wp14:anchorId="51092631" wp14:editId="438A58F9">
            <wp:extent cx="5943600" cy="1395095"/>
            <wp:effectExtent l="0" t="0" r="0" b="0"/>
            <wp:docPr id="43" name="Picture 4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BBD48" w14:textId="77777777" w:rsidR="00B81E6C" w:rsidRDefault="00B81E6C" w:rsidP="007535EF"/>
    <w:p w14:paraId="233A49E2" w14:textId="2706D8CB" w:rsidR="00E31D33" w:rsidRDefault="00924B24" w:rsidP="007535EF">
      <w:r>
        <w:t xml:space="preserve">Test </w:t>
      </w:r>
      <w:r w:rsidR="002A43C8">
        <w:t>using the Windows Integrated Website.</w:t>
      </w:r>
    </w:p>
    <w:p w14:paraId="798DF468" w14:textId="0E79F77F" w:rsidR="00924B24" w:rsidRDefault="005F3BFB" w:rsidP="007535EF">
      <w:r>
        <w:rPr>
          <w:noProof/>
        </w:rPr>
        <w:lastRenderedPageBreak/>
        <w:drawing>
          <wp:inline distT="0" distB="0" distL="0" distR="0" wp14:anchorId="1B301A33" wp14:editId="0D158AC9">
            <wp:extent cx="5939790" cy="4484370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F9908" w14:textId="77777777" w:rsidR="0062623E" w:rsidRPr="007535EF" w:rsidRDefault="0062623E" w:rsidP="007535EF"/>
    <w:p w14:paraId="53292647" w14:textId="454DECC5" w:rsidR="00DC0312" w:rsidRDefault="00DC0312" w:rsidP="004126D7">
      <w:pPr>
        <w:pStyle w:val="Heading2"/>
      </w:pPr>
      <w:bookmarkStart w:id="17" w:name="_Toc25737002"/>
      <w:r>
        <w:t>Configuring Header Based Authentication</w:t>
      </w:r>
      <w:bookmarkEnd w:id="17"/>
    </w:p>
    <w:p w14:paraId="1A0C431D" w14:textId="069A8F75" w:rsidR="007535EF" w:rsidRDefault="007535EF" w:rsidP="007535EF"/>
    <w:p w14:paraId="727E2E14" w14:textId="2F8A6F5A" w:rsidR="00E47ADE" w:rsidRDefault="00E47ADE" w:rsidP="00E47ADE">
      <w:pPr>
        <w:pStyle w:val="Heading3"/>
      </w:pPr>
      <w:bookmarkStart w:id="18" w:name="_Toc25737003"/>
      <w:r>
        <w:t>Azure AD Claims Mapping</w:t>
      </w:r>
      <w:bookmarkEnd w:id="18"/>
    </w:p>
    <w:p w14:paraId="16095940" w14:textId="3F046260" w:rsidR="007535EF" w:rsidRDefault="00E70DE1" w:rsidP="00E70DE1">
      <w:pPr>
        <w:pStyle w:val="ListParagraph"/>
        <w:numPr>
          <w:ilvl w:val="0"/>
          <w:numId w:val="15"/>
        </w:numPr>
      </w:pPr>
      <w:r>
        <w:t>In the Azure AD SAML Claim Mapping ensure the claim</w:t>
      </w:r>
      <w:r w:rsidR="00EB7FDC">
        <w:t xml:space="preserve"> Name is mapped correctly.</w:t>
      </w:r>
    </w:p>
    <w:p w14:paraId="263EDC43" w14:textId="15015676" w:rsidR="00EB7FDC" w:rsidRPr="007535EF" w:rsidRDefault="00EB7FDC" w:rsidP="00EB7FDC">
      <w:pPr>
        <w:pStyle w:val="ListParagraph"/>
      </w:pPr>
      <w:r>
        <w:t xml:space="preserve">In this case we will use the </w:t>
      </w:r>
      <w:proofErr w:type="spellStart"/>
      <w:r w:rsidRPr="00EB7FDC">
        <w:rPr>
          <w:b/>
          <w:bCs/>
        </w:rPr>
        <w:t>mySecretID</w:t>
      </w:r>
      <w:proofErr w:type="spellEnd"/>
      <w:r>
        <w:t xml:space="preserve"> as </w:t>
      </w:r>
      <w:r w:rsidR="00450BCB">
        <w:t>claim and map it to the header for applications access.</w:t>
      </w:r>
    </w:p>
    <w:p w14:paraId="0D127E49" w14:textId="6CDEA2DD" w:rsidR="007535EF" w:rsidRDefault="007535EF" w:rsidP="007535EF">
      <w:r>
        <w:rPr>
          <w:noProof/>
        </w:rPr>
        <w:lastRenderedPageBreak/>
        <w:drawing>
          <wp:inline distT="0" distB="0" distL="0" distR="0" wp14:anchorId="55B479FE" wp14:editId="2FEBC747">
            <wp:extent cx="5943600" cy="22993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E9F4" w14:textId="263A343F" w:rsidR="00E47ADE" w:rsidRDefault="00E47ADE" w:rsidP="00E47ADE">
      <w:pPr>
        <w:pStyle w:val="Heading3"/>
      </w:pPr>
      <w:bookmarkStart w:id="19" w:name="_Toc25737004"/>
      <w:r>
        <w:t>Citrix ADC Configuration</w:t>
      </w:r>
      <w:bookmarkEnd w:id="19"/>
    </w:p>
    <w:p w14:paraId="0982B509" w14:textId="0C740E29" w:rsidR="003B5472" w:rsidRDefault="003B5472" w:rsidP="00CE6EB1">
      <w:pPr>
        <w:pStyle w:val="Heading3"/>
      </w:pPr>
      <w:bookmarkStart w:id="20" w:name="_Toc25737005"/>
      <w:r>
        <w:t>Create an Rewrite Action</w:t>
      </w:r>
      <w:bookmarkEnd w:id="20"/>
    </w:p>
    <w:p w14:paraId="586ACF83" w14:textId="3F2E0A25" w:rsidR="003B5472" w:rsidRDefault="003B5472" w:rsidP="00271BB0">
      <w:pPr>
        <w:pStyle w:val="ListParagraph"/>
        <w:numPr>
          <w:ilvl w:val="0"/>
          <w:numId w:val="17"/>
        </w:numPr>
      </w:pPr>
      <w:r>
        <w:t xml:space="preserve">Go to </w:t>
      </w:r>
      <w:proofErr w:type="spellStart"/>
      <w:r w:rsidRPr="005E0BB9">
        <w:t>AppExpert</w:t>
      </w:r>
      <w:proofErr w:type="spellEnd"/>
      <w:r w:rsidRPr="005E0BB9">
        <w:t xml:space="preserve"> &gt; Rewrite &gt; Rewrite </w:t>
      </w:r>
      <w:r>
        <w:t>Actions</w:t>
      </w:r>
    </w:p>
    <w:p w14:paraId="644800D6" w14:textId="2F506A3F" w:rsidR="00983FCC" w:rsidRDefault="00983FCC" w:rsidP="00983FCC">
      <w:pPr>
        <w:pStyle w:val="ListParagraph"/>
      </w:pPr>
      <w:r>
        <w:rPr>
          <w:noProof/>
        </w:rPr>
        <w:drawing>
          <wp:inline distT="0" distB="0" distL="0" distR="0" wp14:anchorId="0D07DEC0" wp14:editId="564EFD18">
            <wp:extent cx="5943600" cy="23025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B546" w14:textId="77777777" w:rsidR="00983FCC" w:rsidRDefault="00983FCC" w:rsidP="00983FCC">
      <w:pPr>
        <w:pStyle w:val="ListParagraph"/>
      </w:pPr>
    </w:p>
    <w:p w14:paraId="03606F81" w14:textId="1CF317FB" w:rsidR="001F0790" w:rsidRDefault="001F0790" w:rsidP="00271BB0">
      <w:pPr>
        <w:pStyle w:val="ListParagraph"/>
        <w:numPr>
          <w:ilvl w:val="0"/>
          <w:numId w:val="17"/>
        </w:numPr>
      </w:pPr>
      <w:r>
        <w:t>Click Add</w:t>
      </w:r>
    </w:p>
    <w:p w14:paraId="34EBA6F1" w14:textId="47DB6A84" w:rsidR="001F0790" w:rsidRDefault="001F0790" w:rsidP="001F0790">
      <w:pPr>
        <w:pStyle w:val="ListParagraph"/>
        <w:numPr>
          <w:ilvl w:val="1"/>
          <w:numId w:val="17"/>
        </w:numPr>
      </w:pPr>
      <w:r>
        <w:t>Specify Name</w:t>
      </w:r>
    </w:p>
    <w:p w14:paraId="479216AE" w14:textId="49FFC638" w:rsidR="001F0790" w:rsidRDefault="001F0790" w:rsidP="001F0790">
      <w:pPr>
        <w:pStyle w:val="ListParagraph"/>
        <w:numPr>
          <w:ilvl w:val="1"/>
          <w:numId w:val="17"/>
        </w:numPr>
      </w:pPr>
      <w:r>
        <w:t>Type = INSERT_HTTP_HEADER</w:t>
      </w:r>
    </w:p>
    <w:p w14:paraId="74643F49" w14:textId="5FB82122" w:rsidR="001F0790" w:rsidRDefault="001F0790" w:rsidP="001F0790">
      <w:pPr>
        <w:pStyle w:val="ListParagraph"/>
        <w:numPr>
          <w:ilvl w:val="1"/>
          <w:numId w:val="17"/>
        </w:numPr>
      </w:pPr>
      <w:r>
        <w:t xml:space="preserve">Specify the HEADER NAME* ( </w:t>
      </w:r>
      <w:proofErr w:type="spellStart"/>
      <w:r>
        <w:t>SecretID</w:t>
      </w:r>
      <w:proofErr w:type="spellEnd"/>
      <w:r>
        <w:t xml:space="preserve"> in this example )</w:t>
      </w:r>
    </w:p>
    <w:p w14:paraId="35DC0FDC" w14:textId="4E97525F" w:rsidR="001F0790" w:rsidRPr="00645985" w:rsidRDefault="001F0790" w:rsidP="001F0790">
      <w:pPr>
        <w:pStyle w:val="ListParagraph"/>
        <w:numPr>
          <w:ilvl w:val="1"/>
          <w:numId w:val="17"/>
        </w:numPr>
      </w:pPr>
      <w:r>
        <w:t xml:space="preserve">Specify the expression </w:t>
      </w:r>
      <w:proofErr w:type="spellStart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aaa.USER.ATTRIBUTE</w:t>
      </w:r>
      <w:proofErr w:type="spell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("</w:t>
      </w:r>
      <w:proofErr w:type="spellStart"/>
      <w:r w:rsidR="00645985">
        <w:rPr>
          <w:rFonts w:ascii="Calibri" w:hAnsi="Calibri" w:cs="Calibri"/>
          <w:b/>
          <w:bCs/>
          <w:color w:val="4D4F53"/>
          <w:shd w:val="clear" w:color="auto" w:fill="FFFFFF"/>
        </w:rPr>
        <w:t>mySecretID</w:t>
      </w:r>
      <w:proofErr w:type="spell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")</w:t>
      </w:r>
    </w:p>
    <w:p w14:paraId="1E3FE5BF" w14:textId="513FFA23" w:rsidR="00645985" w:rsidRPr="00645985" w:rsidRDefault="00645985" w:rsidP="00645985">
      <w:pPr>
        <w:pStyle w:val="ListParagraph"/>
        <w:numPr>
          <w:ilvl w:val="2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Where </w:t>
      </w:r>
      <w:proofErr w:type="spellStart"/>
      <w:r w:rsidRPr="00645985">
        <w:rPr>
          <w:rFonts w:ascii="Helvetica" w:hAnsi="Helvetica" w:cs="Helvetica"/>
          <w:b/>
          <w:bCs/>
          <w:color w:val="4D4F53"/>
          <w:sz w:val="18"/>
          <w:szCs w:val="18"/>
          <w:shd w:val="clear" w:color="auto" w:fill="FFFFFF"/>
        </w:rPr>
        <w:t>mySecretID</w:t>
      </w:r>
      <w:proofErr w:type="spellEnd"/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 is the Azure AD SAML Claim sent to Citrix ADC</w:t>
      </w:r>
    </w:p>
    <w:p w14:paraId="1E6BED54" w14:textId="35450523" w:rsidR="00645985" w:rsidRDefault="00983FCC" w:rsidP="00983FCC">
      <w:pPr>
        <w:pStyle w:val="ListParagraph"/>
        <w:numPr>
          <w:ilvl w:val="1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Click Create</w:t>
      </w:r>
    </w:p>
    <w:p w14:paraId="7112C5CD" w14:textId="56F88158" w:rsidR="001F0790" w:rsidRDefault="001F0790" w:rsidP="00645985">
      <w:pPr>
        <w:pStyle w:val="ListParagraph"/>
      </w:pPr>
    </w:p>
    <w:p w14:paraId="1686ED08" w14:textId="77777777" w:rsidR="00645985" w:rsidRDefault="00645985" w:rsidP="001F0790">
      <w:pPr>
        <w:pStyle w:val="ListParagraph"/>
        <w:ind w:left="1440"/>
      </w:pPr>
    </w:p>
    <w:p w14:paraId="5A1CDCAB" w14:textId="77307F01" w:rsidR="00271BB0" w:rsidRDefault="00271BB0" w:rsidP="007535EF">
      <w:r>
        <w:rPr>
          <w:noProof/>
        </w:rPr>
        <w:lastRenderedPageBreak/>
        <w:drawing>
          <wp:inline distT="0" distB="0" distL="0" distR="0" wp14:anchorId="7F7CA848" wp14:editId="245F4D98">
            <wp:extent cx="3325906" cy="3401591"/>
            <wp:effectExtent l="0" t="0" r="825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41500" cy="341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51CF" w14:textId="77777777" w:rsidR="00983FCC" w:rsidRDefault="00983FCC" w:rsidP="007535EF"/>
    <w:p w14:paraId="7542026A" w14:textId="6A8A9E82" w:rsidR="001D45E4" w:rsidRDefault="001D45E4" w:rsidP="007535EF"/>
    <w:p w14:paraId="62EFCEB2" w14:textId="01AA5207" w:rsidR="00983FCC" w:rsidRDefault="00CE6EB1" w:rsidP="00CE6EB1">
      <w:pPr>
        <w:pStyle w:val="Heading3"/>
      </w:pPr>
      <w:bookmarkStart w:id="21" w:name="_Toc25737006"/>
      <w:r>
        <w:t>Create</w:t>
      </w:r>
      <w:r w:rsidR="00983FCC">
        <w:t xml:space="preserve"> a Rewrite Policy.</w:t>
      </w:r>
      <w:bookmarkEnd w:id="21"/>
    </w:p>
    <w:p w14:paraId="63270228" w14:textId="4E497E0C" w:rsidR="00983FCC" w:rsidRDefault="00983FCC" w:rsidP="00983FCC">
      <w:pPr>
        <w:pStyle w:val="ListParagraph"/>
        <w:numPr>
          <w:ilvl w:val="0"/>
          <w:numId w:val="18"/>
        </w:numPr>
      </w:pPr>
      <w:r w:rsidRPr="005E0BB9">
        <w:t xml:space="preserve">Go to  </w:t>
      </w:r>
      <w:proofErr w:type="spellStart"/>
      <w:r w:rsidRPr="005E0BB9">
        <w:t>AppExpert</w:t>
      </w:r>
      <w:proofErr w:type="spellEnd"/>
      <w:r w:rsidRPr="005E0BB9">
        <w:t xml:space="preserve"> &gt; Rewrite &gt; Rewrite Policies</w:t>
      </w:r>
      <w:r w:rsidRPr="005E0BB9">
        <w:tab/>
      </w:r>
    </w:p>
    <w:p w14:paraId="79A8592B" w14:textId="1AE9A3C4" w:rsidR="005E0BB9" w:rsidRDefault="00A00832" w:rsidP="007535EF">
      <w:r>
        <w:rPr>
          <w:noProof/>
        </w:rPr>
        <w:drawing>
          <wp:inline distT="0" distB="0" distL="0" distR="0" wp14:anchorId="1FB61C2D" wp14:editId="6AE9803D">
            <wp:extent cx="5943600" cy="17760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5692" w14:textId="5A9A7EF3" w:rsidR="00A00832" w:rsidRDefault="00A00832" w:rsidP="007535EF"/>
    <w:p w14:paraId="74050B16" w14:textId="677271EC" w:rsidR="00A00832" w:rsidRDefault="00A00832" w:rsidP="00983FCC">
      <w:pPr>
        <w:pStyle w:val="ListParagraph"/>
        <w:numPr>
          <w:ilvl w:val="0"/>
          <w:numId w:val="18"/>
        </w:numPr>
      </w:pPr>
      <w:r>
        <w:t xml:space="preserve">Click Add </w:t>
      </w:r>
    </w:p>
    <w:p w14:paraId="2C895F53" w14:textId="29416A55" w:rsidR="00B82206" w:rsidRDefault="00B82206" w:rsidP="00B82206">
      <w:pPr>
        <w:pStyle w:val="ListParagraph"/>
        <w:numPr>
          <w:ilvl w:val="1"/>
          <w:numId w:val="18"/>
        </w:numPr>
      </w:pPr>
      <w:r>
        <w:t>Specify the Name</w:t>
      </w:r>
    </w:p>
    <w:p w14:paraId="4D99181E" w14:textId="4BEA6C87" w:rsidR="00B82206" w:rsidRDefault="00B82206" w:rsidP="00B82206">
      <w:pPr>
        <w:pStyle w:val="ListParagraph"/>
        <w:numPr>
          <w:ilvl w:val="1"/>
          <w:numId w:val="18"/>
        </w:numPr>
      </w:pPr>
      <w:r>
        <w:t>Choose the action created previously</w:t>
      </w:r>
    </w:p>
    <w:p w14:paraId="7B526376" w14:textId="10555A85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t xml:space="preserve">Expression specify </w:t>
      </w:r>
      <w:r w:rsidRPr="00CE6EB1">
        <w:rPr>
          <w:b/>
          <w:bCs/>
        </w:rPr>
        <w:t>true</w:t>
      </w:r>
    </w:p>
    <w:p w14:paraId="357E4EA0" w14:textId="29B94A1C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rPr>
          <w:b/>
          <w:bCs/>
        </w:rPr>
        <w:t>Click create</w:t>
      </w:r>
    </w:p>
    <w:p w14:paraId="445CEA90" w14:textId="77F466BD" w:rsidR="00CE6EB1" w:rsidRDefault="00CE6EB1" w:rsidP="00CE6EB1">
      <w:r>
        <w:rPr>
          <w:noProof/>
        </w:rPr>
        <w:lastRenderedPageBreak/>
        <w:drawing>
          <wp:inline distT="0" distB="0" distL="0" distR="0" wp14:anchorId="0544F230" wp14:editId="1D3C95DC">
            <wp:extent cx="4074894" cy="5414907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85155" cy="542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6680D" w14:textId="14BF3EAD" w:rsidR="00CE6EB1" w:rsidRDefault="00CE6EB1" w:rsidP="00CE6EB1"/>
    <w:p w14:paraId="07D42F18" w14:textId="10345ABA" w:rsidR="00CE6EB1" w:rsidRDefault="008C235A" w:rsidP="00315DB4">
      <w:pPr>
        <w:pStyle w:val="Heading3"/>
      </w:pPr>
      <w:bookmarkStart w:id="22" w:name="_Toc25737007"/>
      <w:r>
        <w:t>Bin</w:t>
      </w:r>
      <w:r w:rsidR="00315DB4">
        <w:t>d</w:t>
      </w:r>
      <w:r>
        <w:t xml:space="preserve"> </w:t>
      </w:r>
      <w:r w:rsidR="00315DB4">
        <w:t>Rewrite Policy to Virtual Servers</w:t>
      </w:r>
      <w:bookmarkEnd w:id="22"/>
    </w:p>
    <w:p w14:paraId="24FC972D" w14:textId="14A00255" w:rsidR="0076155F" w:rsidRDefault="0076155F" w:rsidP="000F57DC">
      <w:r>
        <w:t>To bind a rewrite policy to a specific virtual server by using the GUI</w:t>
      </w:r>
    </w:p>
    <w:p w14:paraId="09405332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avigate to Traffic Management &gt; Load Balancing &gt; Virtual Servers.</w:t>
      </w:r>
    </w:p>
    <w:p w14:paraId="03C46156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details pane list of virtual servers, select the virtual server to which you want to bind the rewrite policy, and then click Open.</w:t>
      </w:r>
    </w:p>
    <w:p w14:paraId="1FD6CE40" w14:textId="771FEDAB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Configure Virtual Server (Load Balancing) dialog box, select the Policies tab. All policies configured on your NetScaler appear on the list.</w:t>
      </w:r>
    </w:p>
    <w:p w14:paraId="1EEDA53F" w14:textId="133915F8" w:rsidR="00DB7634" w:rsidRDefault="00C6107C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noProof/>
          <w:color w:val="000000"/>
        </w:rPr>
        <w:lastRenderedPageBreak/>
        <w:drawing>
          <wp:inline distT="0" distB="0" distL="0" distR="0" wp14:anchorId="21ED4A35" wp14:editId="093E6109">
            <wp:extent cx="5934710" cy="2088515"/>
            <wp:effectExtent l="0" t="0" r="889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73EF" w14:textId="443DC790" w:rsidR="004961F4" w:rsidRDefault="00EA4C53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11DA6B9" wp14:editId="4B3D225B">
            <wp:extent cx="5813612" cy="6394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6353" cy="6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34F6" w14:textId="347D33F8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elect the check box next to the name of the policy you want to bind to this virtual server.</w:t>
      </w:r>
    </w:p>
    <w:p w14:paraId="423F7C8C" w14:textId="1899DD54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</w:p>
    <w:p w14:paraId="61CCAA84" w14:textId="783DC4BE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6DDDAF3" wp14:editId="75708225">
            <wp:extent cx="5943600" cy="26644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9E3D" w14:textId="5A1DC7AC" w:rsidR="00A92057" w:rsidRDefault="00085E74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4381E5C7" wp14:editId="74759127">
            <wp:extent cx="5943600" cy="40792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6E54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lick OK. A message appears in the status bar, stating that the Policy has been configured successfully.</w:t>
      </w:r>
    </w:p>
    <w:p w14:paraId="438956CE" w14:textId="348FA69D" w:rsidR="00315DB4" w:rsidRPr="00A25CD6" w:rsidRDefault="00AD0A56" w:rsidP="00A25CD6">
      <w:pPr>
        <w:pStyle w:val="Heading3"/>
      </w:pPr>
      <w:bookmarkStart w:id="23" w:name="_Toc25737008"/>
      <w:r w:rsidRPr="00A25CD6">
        <w:t xml:space="preserve">Modify SAML </w:t>
      </w:r>
      <w:r w:rsidR="00CF02AA" w:rsidRPr="00A25CD6">
        <w:t xml:space="preserve">Server to </w:t>
      </w:r>
      <w:r w:rsidR="00F348DD" w:rsidRPr="00A25CD6">
        <w:t>Extract Attributes from Claim</w:t>
      </w:r>
      <w:bookmarkEnd w:id="23"/>
    </w:p>
    <w:p w14:paraId="05F7B15A" w14:textId="359C5F30" w:rsidR="00F348DD" w:rsidRDefault="00894225" w:rsidP="00894225">
      <w:pPr>
        <w:pStyle w:val="ListParagraph"/>
        <w:numPr>
          <w:ilvl w:val="0"/>
          <w:numId w:val="20"/>
        </w:numPr>
      </w:pPr>
      <w:proofErr w:type="spellStart"/>
      <w:r>
        <w:t>Goto</w:t>
      </w:r>
      <w:proofErr w:type="spellEnd"/>
      <w:r>
        <w:t xml:space="preserve"> </w:t>
      </w:r>
      <w:r w:rsidRPr="00894225">
        <w:t>Security</w:t>
      </w:r>
      <w:r>
        <w:t xml:space="preserve"> &gt; </w:t>
      </w:r>
      <w:r w:rsidRPr="00894225">
        <w:t>AAA - Application Traffic</w:t>
      </w:r>
      <w:r>
        <w:t xml:space="preserve"> &gt;</w:t>
      </w:r>
      <w:r w:rsidRPr="00894225">
        <w:t>Policies</w:t>
      </w:r>
      <w:r>
        <w:t xml:space="preserve"> &gt; </w:t>
      </w:r>
      <w:r w:rsidRPr="00894225">
        <w:t>Authentication</w:t>
      </w:r>
      <w:r>
        <w:t xml:space="preserve"> &gt; </w:t>
      </w:r>
      <w:r w:rsidRPr="00894225">
        <w:t>Advanced Policies</w:t>
      </w:r>
      <w:r>
        <w:t xml:space="preserve"> &gt; </w:t>
      </w:r>
      <w:r w:rsidRPr="00894225">
        <w:t>Actions</w:t>
      </w:r>
      <w:r>
        <w:t xml:space="preserve"> &gt; </w:t>
      </w:r>
      <w:r w:rsidRPr="00894225">
        <w:t>Servers</w:t>
      </w:r>
      <w:r w:rsidRPr="00894225">
        <w:tab/>
      </w:r>
    </w:p>
    <w:p w14:paraId="4AFC819D" w14:textId="16585B5B" w:rsidR="000221DC" w:rsidRDefault="006729F4" w:rsidP="00894225">
      <w:pPr>
        <w:pStyle w:val="ListParagraph"/>
        <w:numPr>
          <w:ilvl w:val="0"/>
          <w:numId w:val="20"/>
        </w:numPr>
      </w:pPr>
      <w:r>
        <w:t>Select the Appropriate Authentication SAML Server for the Application</w:t>
      </w:r>
    </w:p>
    <w:p w14:paraId="56B57EB6" w14:textId="69D04B67" w:rsidR="006729F4" w:rsidRDefault="006E65FD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0FCAB60B" wp14:editId="2BFFE3A4">
            <wp:extent cx="5943600" cy="393319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0D7E7" w14:textId="70F68CB0" w:rsidR="00A25CD6" w:rsidRPr="00A25CD6" w:rsidRDefault="0023484C" w:rsidP="00A25CD6">
      <w:pPr>
        <w:pStyle w:val="ListParagraph"/>
      </w:pPr>
      <w:r w:rsidRPr="00A25CD6">
        <w:t xml:space="preserve">Under the </w:t>
      </w:r>
      <w:r w:rsidR="002062D6" w:rsidRPr="00A25CD6">
        <w:t>Attribute</w:t>
      </w:r>
      <w:r w:rsidRPr="00A25CD6">
        <w:t xml:space="preserve"> section type </w:t>
      </w:r>
      <w:r w:rsidR="002062D6" w:rsidRPr="00A25CD6">
        <w:t>SAML Attributes that you want to extract using “ , “</w:t>
      </w:r>
      <w:r w:rsidR="00A25CD6" w:rsidRPr="00A25CD6">
        <w:t xml:space="preserve">. In the case we specify the attribute called </w:t>
      </w:r>
      <w:proofErr w:type="spellStart"/>
      <w:r w:rsidR="00A25CD6" w:rsidRPr="00A25CD6">
        <w:rPr>
          <w:b/>
          <w:bCs/>
        </w:rPr>
        <w:t>mySecretID</w:t>
      </w:r>
      <w:proofErr w:type="spellEnd"/>
    </w:p>
    <w:p w14:paraId="548CC648" w14:textId="5D252B76" w:rsidR="006E65FD" w:rsidRDefault="0023484C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76014321" wp14:editId="31537585">
            <wp:extent cx="5943600" cy="51447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CDE6E" w14:textId="6AC7FA9E" w:rsidR="002E534D" w:rsidRDefault="002E534D" w:rsidP="00315DB4">
      <w:r>
        <w:t>Verify my accessing the Applications</w:t>
      </w:r>
    </w:p>
    <w:p w14:paraId="14E67364" w14:textId="2D480252" w:rsidR="002E534D" w:rsidRPr="00315DB4" w:rsidRDefault="00AD0A56" w:rsidP="00315DB4">
      <w:r>
        <w:rPr>
          <w:noProof/>
        </w:rPr>
        <w:lastRenderedPageBreak/>
        <w:drawing>
          <wp:inline distT="0" distB="0" distL="0" distR="0" wp14:anchorId="1B6B124A" wp14:editId="67AE8598">
            <wp:extent cx="5939155" cy="3675380"/>
            <wp:effectExtent l="0" t="0" r="4445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E534D" w:rsidRPr="00315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804F5"/>
    <w:multiLevelType w:val="hybridMultilevel"/>
    <w:tmpl w:val="CAC46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779DD"/>
    <w:multiLevelType w:val="hybridMultilevel"/>
    <w:tmpl w:val="65F4A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11216CC">
      <w:start w:val="1"/>
      <w:numFmt w:val="decimal"/>
      <w:lvlText w:val="%2."/>
      <w:lvlJc w:val="left"/>
      <w:pPr>
        <w:ind w:left="1440" w:hanging="360"/>
      </w:pPr>
      <w:rPr>
        <w:rFonts w:asciiTheme="majorHAnsi" w:eastAsiaTheme="majorEastAsia" w:hAnsiTheme="majorHAnsi" w:cstheme="majorBidi"/>
      </w:rPr>
    </w:lvl>
    <w:lvl w:ilvl="2" w:tplc="06647DAC">
      <w:start w:val="3"/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72C0C"/>
    <w:multiLevelType w:val="hybridMultilevel"/>
    <w:tmpl w:val="E5EC47E8"/>
    <w:lvl w:ilvl="0" w:tplc="62A6D3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DC60A9"/>
    <w:multiLevelType w:val="hybridMultilevel"/>
    <w:tmpl w:val="CEEA6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5A8"/>
    <w:multiLevelType w:val="hybridMultilevel"/>
    <w:tmpl w:val="0B94717E"/>
    <w:lvl w:ilvl="0" w:tplc="50B80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A5824"/>
    <w:multiLevelType w:val="hybridMultilevel"/>
    <w:tmpl w:val="796EE272"/>
    <w:lvl w:ilvl="0" w:tplc="AF0269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75A52"/>
    <w:multiLevelType w:val="hybridMultilevel"/>
    <w:tmpl w:val="8618C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34FE6"/>
    <w:multiLevelType w:val="hybridMultilevel"/>
    <w:tmpl w:val="C93205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685474"/>
    <w:multiLevelType w:val="hybridMultilevel"/>
    <w:tmpl w:val="71CE74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C6859"/>
    <w:multiLevelType w:val="hybridMultilevel"/>
    <w:tmpl w:val="BD7A866A"/>
    <w:lvl w:ilvl="0" w:tplc="E604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5424F"/>
    <w:multiLevelType w:val="hybridMultilevel"/>
    <w:tmpl w:val="4D845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096105"/>
    <w:multiLevelType w:val="hybridMultilevel"/>
    <w:tmpl w:val="9990C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DA3B13"/>
    <w:multiLevelType w:val="hybridMultilevel"/>
    <w:tmpl w:val="8618C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5194A"/>
    <w:multiLevelType w:val="hybridMultilevel"/>
    <w:tmpl w:val="55609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92DC6"/>
    <w:multiLevelType w:val="multilevel"/>
    <w:tmpl w:val="60087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231AEC"/>
    <w:multiLevelType w:val="hybridMultilevel"/>
    <w:tmpl w:val="8B34B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EF633F"/>
    <w:multiLevelType w:val="hybridMultilevel"/>
    <w:tmpl w:val="35C4176E"/>
    <w:lvl w:ilvl="0" w:tplc="211216C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A282B"/>
    <w:multiLevelType w:val="hybridMultilevel"/>
    <w:tmpl w:val="4DF63F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823D1"/>
    <w:multiLevelType w:val="hybridMultilevel"/>
    <w:tmpl w:val="A634A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8C3F5C"/>
    <w:multiLevelType w:val="hybridMultilevel"/>
    <w:tmpl w:val="DF401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007602"/>
    <w:multiLevelType w:val="hybridMultilevel"/>
    <w:tmpl w:val="9B768A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4A650C"/>
    <w:multiLevelType w:val="hybridMultilevel"/>
    <w:tmpl w:val="E820A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AB4DAB"/>
    <w:multiLevelType w:val="hybridMultilevel"/>
    <w:tmpl w:val="15CA5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6A0A40"/>
    <w:multiLevelType w:val="hybridMultilevel"/>
    <w:tmpl w:val="635C5D5C"/>
    <w:lvl w:ilvl="0" w:tplc="C756D4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CF432A"/>
    <w:multiLevelType w:val="hybridMultilevel"/>
    <w:tmpl w:val="6BAAE9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43DAF"/>
    <w:multiLevelType w:val="hybridMultilevel"/>
    <w:tmpl w:val="40D0F8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45C26"/>
    <w:multiLevelType w:val="hybridMultilevel"/>
    <w:tmpl w:val="B66CC13C"/>
    <w:lvl w:ilvl="0" w:tplc="066CE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07C2B"/>
    <w:multiLevelType w:val="hybridMultilevel"/>
    <w:tmpl w:val="70EA6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24"/>
  </w:num>
  <w:num w:numId="4">
    <w:abstractNumId w:val="17"/>
  </w:num>
  <w:num w:numId="5">
    <w:abstractNumId w:val="1"/>
  </w:num>
  <w:num w:numId="6">
    <w:abstractNumId w:val="25"/>
  </w:num>
  <w:num w:numId="7">
    <w:abstractNumId w:val="5"/>
  </w:num>
  <w:num w:numId="8">
    <w:abstractNumId w:val="7"/>
  </w:num>
  <w:num w:numId="9">
    <w:abstractNumId w:val="21"/>
  </w:num>
  <w:num w:numId="10">
    <w:abstractNumId w:val="23"/>
  </w:num>
  <w:num w:numId="11">
    <w:abstractNumId w:val="26"/>
  </w:num>
  <w:num w:numId="12">
    <w:abstractNumId w:val="4"/>
  </w:num>
  <w:num w:numId="13">
    <w:abstractNumId w:val="8"/>
  </w:num>
  <w:num w:numId="14">
    <w:abstractNumId w:val="9"/>
  </w:num>
  <w:num w:numId="15">
    <w:abstractNumId w:val="0"/>
  </w:num>
  <w:num w:numId="16">
    <w:abstractNumId w:val="15"/>
  </w:num>
  <w:num w:numId="17">
    <w:abstractNumId w:val="13"/>
  </w:num>
  <w:num w:numId="18">
    <w:abstractNumId w:val="6"/>
  </w:num>
  <w:num w:numId="19">
    <w:abstractNumId w:val="14"/>
  </w:num>
  <w:num w:numId="20">
    <w:abstractNumId w:val="19"/>
  </w:num>
  <w:num w:numId="21">
    <w:abstractNumId w:val="22"/>
  </w:num>
  <w:num w:numId="22">
    <w:abstractNumId w:val="27"/>
  </w:num>
  <w:num w:numId="23">
    <w:abstractNumId w:val="10"/>
  </w:num>
  <w:num w:numId="24">
    <w:abstractNumId w:val="11"/>
  </w:num>
  <w:num w:numId="25">
    <w:abstractNumId w:val="3"/>
  </w:num>
  <w:num w:numId="26">
    <w:abstractNumId w:val="2"/>
  </w:num>
  <w:num w:numId="27">
    <w:abstractNumId w:val="18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TU3tjAztzA0NDRT0lEKTi0uzszPAykwrAUA8+kzZywAAAA="/>
  </w:docVars>
  <w:rsids>
    <w:rsidRoot w:val="009130FC"/>
    <w:rsid w:val="000005CA"/>
    <w:rsid w:val="000221DC"/>
    <w:rsid w:val="00035124"/>
    <w:rsid w:val="00045CEA"/>
    <w:rsid w:val="00051373"/>
    <w:rsid w:val="000777DF"/>
    <w:rsid w:val="00085E74"/>
    <w:rsid w:val="000869E8"/>
    <w:rsid w:val="000A6DF0"/>
    <w:rsid w:val="000B5CEA"/>
    <w:rsid w:val="000F337B"/>
    <w:rsid w:val="000F57DC"/>
    <w:rsid w:val="000F6E65"/>
    <w:rsid w:val="00133328"/>
    <w:rsid w:val="00140EDF"/>
    <w:rsid w:val="00150C71"/>
    <w:rsid w:val="00157711"/>
    <w:rsid w:val="001719AA"/>
    <w:rsid w:val="00173996"/>
    <w:rsid w:val="00191AF1"/>
    <w:rsid w:val="001B53E2"/>
    <w:rsid w:val="001C44BA"/>
    <w:rsid w:val="001C612D"/>
    <w:rsid w:val="001D45E4"/>
    <w:rsid w:val="001D6F51"/>
    <w:rsid w:val="001E6232"/>
    <w:rsid w:val="001F0790"/>
    <w:rsid w:val="001F13C9"/>
    <w:rsid w:val="001F54E8"/>
    <w:rsid w:val="002062D6"/>
    <w:rsid w:val="0023484C"/>
    <w:rsid w:val="00271BB0"/>
    <w:rsid w:val="002848B4"/>
    <w:rsid w:val="002948EE"/>
    <w:rsid w:val="00297365"/>
    <w:rsid w:val="002A43C8"/>
    <w:rsid w:val="002B12FF"/>
    <w:rsid w:val="002B1341"/>
    <w:rsid w:val="002B3D6D"/>
    <w:rsid w:val="002E534D"/>
    <w:rsid w:val="002F6469"/>
    <w:rsid w:val="00315DB4"/>
    <w:rsid w:val="003255EC"/>
    <w:rsid w:val="00340D92"/>
    <w:rsid w:val="0034380A"/>
    <w:rsid w:val="003663B5"/>
    <w:rsid w:val="00376046"/>
    <w:rsid w:val="00376D81"/>
    <w:rsid w:val="003955FB"/>
    <w:rsid w:val="003A54ED"/>
    <w:rsid w:val="003B2836"/>
    <w:rsid w:val="003B5472"/>
    <w:rsid w:val="003E5666"/>
    <w:rsid w:val="004126D7"/>
    <w:rsid w:val="00440C02"/>
    <w:rsid w:val="00450BCB"/>
    <w:rsid w:val="00462647"/>
    <w:rsid w:val="0048435F"/>
    <w:rsid w:val="004874F8"/>
    <w:rsid w:val="004961F4"/>
    <w:rsid w:val="004C7C0D"/>
    <w:rsid w:val="00513A7C"/>
    <w:rsid w:val="00524CB1"/>
    <w:rsid w:val="00547526"/>
    <w:rsid w:val="0056495D"/>
    <w:rsid w:val="00565711"/>
    <w:rsid w:val="00597DEA"/>
    <w:rsid w:val="005B408F"/>
    <w:rsid w:val="005E04B8"/>
    <w:rsid w:val="005E0BB9"/>
    <w:rsid w:val="005E618A"/>
    <w:rsid w:val="005F3BFB"/>
    <w:rsid w:val="00600DF7"/>
    <w:rsid w:val="0062623E"/>
    <w:rsid w:val="00631E7D"/>
    <w:rsid w:val="00645985"/>
    <w:rsid w:val="00650F6B"/>
    <w:rsid w:val="006534C3"/>
    <w:rsid w:val="006546A9"/>
    <w:rsid w:val="006729F4"/>
    <w:rsid w:val="00676B8E"/>
    <w:rsid w:val="006E38A0"/>
    <w:rsid w:val="006E65FD"/>
    <w:rsid w:val="006E7677"/>
    <w:rsid w:val="007361D4"/>
    <w:rsid w:val="00751413"/>
    <w:rsid w:val="007535EF"/>
    <w:rsid w:val="00754253"/>
    <w:rsid w:val="0076155F"/>
    <w:rsid w:val="00761C91"/>
    <w:rsid w:val="00770C7F"/>
    <w:rsid w:val="007727EC"/>
    <w:rsid w:val="00785B69"/>
    <w:rsid w:val="007A487E"/>
    <w:rsid w:val="007F7F36"/>
    <w:rsid w:val="00816811"/>
    <w:rsid w:val="00831A69"/>
    <w:rsid w:val="00833A5B"/>
    <w:rsid w:val="00841D29"/>
    <w:rsid w:val="00850521"/>
    <w:rsid w:val="00876F89"/>
    <w:rsid w:val="00881D82"/>
    <w:rsid w:val="00891893"/>
    <w:rsid w:val="00894225"/>
    <w:rsid w:val="008A2BC3"/>
    <w:rsid w:val="008B2903"/>
    <w:rsid w:val="008C0349"/>
    <w:rsid w:val="008C235A"/>
    <w:rsid w:val="008D7F9F"/>
    <w:rsid w:val="009130FC"/>
    <w:rsid w:val="0091488E"/>
    <w:rsid w:val="009157A5"/>
    <w:rsid w:val="00916971"/>
    <w:rsid w:val="00924B24"/>
    <w:rsid w:val="00941BD8"/>
    <w:rsid w:val="00945174"/>
    <w:rsid w:val="00956370"/>
    <w:rsid w:val="00983FCC"/>
    <w:rsid w:val="0099160A"/>
    <w:rsid w:val="009D44FA"/>
    <w:rsid w:val="009D6928"/>
    <w:rsid w:val="009E05AB"/>
    <w:rsid w:val="009E4E8F"/>
    <w:rsid w:val="009F2A9F"/>
    <w:rsid w:val="00A00832"/>
    <w:rsid w:val="00A0196D"/>
    <w:rsid w:val="00A043D6"/>
    <w:rsid w:val="00A05053"/>
    <w:rsid w:val="00A25CD6"/>
    <w:rsid w:val="00A323B6"/>
    <w:rsid w:val="00A627C2"/>
    <w:rsid w:val="00A64F8E"/>
    <w:rsid w:val="00A92057"/>
    <w:rsid w:val="00AA6391"/>
    <w:rsid w:val="00AD0A56"/>
    <w:rsid w:val="00B23749"/>
    <w:rsid w:val="00B2798E"/>
    <w:rsid w:val="00B353F2"/>
    <w:rsid w:val="00B46029"/>
    <w:rsid w:val="00B70AAD"/>
    <w:rsid w:val="00B81E6C"/>
    <w:rsid w:val="00B82206"/>
    <w:rsid w:val="00B937C4"/>
    <w:rsid w:val="00BB7ED2"/>
    <w:rsid w:val="00BD22B0"/>
    <w:rsid w:val="00BE5AA4"/>
    <w:rsid w:val="00BF729F"/>
    <w:rsid w:val="00C14810"/>
    <w:rsid w:val="00C42E0A"/>
    <w:rsid w:val="00C47339"/>
    <w:rsid w:val="00C6107C"/>
    <w:rsid w:val="00C66C77"/>
    <w:rsid w:val="00C70E64"/>
    <w:rsid w:val="00C8025E"/>
    <w:rsid w:val="00C825A9"/>
    <w:rsid w:val="00C842BB"/>
    <w:rsid w:val="00CE09AC"/>
    <w:rsid w:val="00CE6EB1"/>
    <w:rsid w:val="00CF02AA"/>
    <w:rsid w:val="00CF2A8A"/>
    <w:rsid w:val="00CF6E70"/>
    <w:rsid w:val="00D00245"/>
    <w:rsid w:val="00D275F4"/>
    <w:rsid w:val="00D65341"/>
    <w:rsid w:val="00D717E0"/>
    <w:rsid w:val="00D751BC"/>
    <w:rsid w:val="00DB7634"/>
    <w:rsid w:val="00DC0312"/>
    <w:rsid w:val="00DD7840"/>
    <w:rsid w:val="00DF6A50"/>
    <w:rsid w:val="00E20A3B"/>
    <w:rsid w:val="00E279A1"/>
    <w:rsid w:val="00E31D33"/>
    <w:rsid w:val="00E43F59"/>
    <w:rsid w:val="00E47ADE"/>
    <w:rsid w:val="00E57AFC"/>
    <w:rsid w:val="00E65D40"/>
    <w:rsid w:val="00E67ED7"/>
    <w:rsid w:val="00E70DE1"/>
    <w:rsid w:val="00EA4C53"/>
    <w:rsid w:val="00EB7FDC"/>
    <w:rsid w:val="00EC62B9"/>
    <w:rsid w:val="00ED62C0"/>
    <w:rsid w:val="00EE321A"/>
    <w:rsid w:val="00EF3E11"/>
    <w:rsid w:val="00F11C99"/>
    <w:rsid w:val="00F348DD"/>
    <w:rsid w:val="00F42B9C"/>
    <w:rsid w:val="00F4371F"/>
    <w:rsid w:val="00F57618"/>
    <w:rsid w:val="00F651DC"/>
    <w:rsid w:val="00FA7B94"/>
    <w:rsid w:val="00FD26FE"/>
    <w:rsid w:val="00FD32AE"/>
    <w:rsid w:val="00FD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AC94"/>
  <w15:chartTrackingRefBased/>
  <w15:docId w15:val="{421A4F04-7CFC-41EF-A2D3-4702409C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A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A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C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0A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20A3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20A3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20A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0A3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20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A3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25CD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2.png"/><Relationship Id="rId19" Type="http://schemas.openxmlformats.org/officeDocument/2006/relationships/hyperlink" Target="https://citrixhapp1.identt.work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26f0acc6-8f53-4e28-b6a0-d909f0b6f60e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B890AFE55D84096DEF9790580F1BF" ma:contentTypeVersion="17" ma:contentTypeDescription="Create a new document." ma:contentTypeScope="" ma:versionID="743f2040b5f5c0c49ff865f90dcae225">
  <xsd:schema xmlns:xsd="http://www.w3.org/2001/XMLSchema" xmlns:xs="http://www.w3.org/2001/XMLSchema" xmlns:p="http://schemas.microsoft.com/office/2006/metadata/properties" xmlns:ns1="http://schemas.microsoft.com/sharepoint/v3" xmlns:ns3="a9a413db-5255-489e-a396-516a20a35036" xmlns:ns4="26f0acc6-8f53-4e28-b6a0-d909f0b6f60e" targetNamespace="http://schemas.microsoft.com/office/2006/metadata/properties" ma:root="true" ma:fieldsID="bbf75e3b966847775c4c3f2b8a540f9c" ns1:_="" ns3:_="" ns4:_="">
    <xsd:import namespace="http://schemas.microsoft.com/sharepoint/v3"/>
    <xsd:import namespace="a9a413db-5255-489e-a396-516a20a35036"/>
    <xsd:import namespace="26f0acc6-8f53-4e28-b6a0-d909f0b6f60e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413db-5255-489e-a396-516a20a35036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0acc6-8f53-4e28-b6a0-d909f0b6f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7E8AD-6A24-4C20-A331-0CCFEFEA5F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B4CA40-E6D5-4926-9AA7-708843A20E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6f0acc6-8f53-4e28-b6a0-d909f0b6f60e"/>
  </ds:schemaRefs>
</ds:datastoreItem>
</file>

<file path=customXml/itemProps3.xml><?xml version="1.0" encoding="utf-8"?>
<ds:datastoreItem xmlns:ds="http://schemas.openxmlformats.org/officeDocument/2006/customXml" ds:itemID="{D06D43ED-7CA0-4226-B5EB-7B662B425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a413db-5255-489e-a396-516a20a35036"/>
    <ds:schemaRef ds:uri="26f0acc6-8f53-4e28-b6a0-d909f0b6f6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C8417F-982F-4306-81E9-C2357F6B7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8</Pages>
  <Words>1277</Words>
  <Characters>728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Bisht</dc:creator>
  <cp:keywords/>
  <dc:description/>
  <cp:lastModifiedBy>Jeevan Bisht</cp:lastModifiedBy>
  <cp:revision>103</cp:revision>
  <dcterms:created xsi:type="dcterms:W3CDTF">2019-11-26T12:20:00Z</dcterms:created>
  <dcterms:modified xsi:type="dcterms:W3CDTF">2019-11-2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etDate">
    <vt:lpwstr>2019-11-25T19:09:58Z</vt:lpwstr>
  </property>
  <property fmtid="{D5CDD505-2E9C-101B-9397-08002B2CF9AE}" pid="4" name="MSIP_Label_f42aa342-8706-4288-bd11-ebb85995028c_Method">
    <vt:lpwstr>Standard</vt:lpwstr>
  </property>
  <property fmtid="{D5CDD505-2E9C-101B-9397-08002B2CF9AE}" pid="5" name="MSIP_Label_f42aa342-8706-4288-bd11-ebb85995028c_Name">
    <vt:lpwstr>Internal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ActionId">
    <vt:lpwstr>d75ca663-36f6-44e0-a261-0000419f4bbc</vt:lpwstr>
  </property>
  <property fmtid="{D5CDD505-2E9C-101B-9397-08002B2CF9AE}" pid="8" name="MSIP_Label_f42aa342-8706-4288-bd11-ebb85995028c_ContentBits">
    <vt:lpwstr>0</vt:lpwstr>
  </property>
  <property fmtid="{D5CDD505-2E9C-101B-9397-08002B2CF9AE}" pid="9" name="ContentTypeId">
    <vt:lpwstr>0x010100033B890AFE55D84096DEF9790580F1BF</vt:lpwstr>
  </property>
</Properties>
</file>